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157"/>
        <w:gridCol w:w="7117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4A250430" w:rsidR="00C82806" w:rsidRPr="009E6A78" w:rsidRDefault="00454912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91E8A5F" wp14:editId="3CEFBC32">
                  <wp:extent cx="708025" cy="543069"/>
                  <wp:effectExtent l="0" t="0" r="0" b="9525"/>
                  <wp:docPr id="2252390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239083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7185" cy="550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0F8C4DF2" w14:textId="77777777" w:rsidR="00C82806" w:rsidRDefault="00454912" w:rsidP="00454912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color w:val="4F81BD"/>
                <w:sz w:val="28"/>
                <w:szCs w:val="28"/>
              </w:rPr>
            </w:pPr>
            <w:proofErr w:type="spellStart"/>
            <w:r w:rsidRPr="00454912">
              <w:rPr>
                <w:b/>
                <w:bCs/>
                <w:color w:val="4F81BD"/>
                <w:sz w:val="28"/>
                <w:szCs w:val="28"/>
              </w:rPr>
              <w:t>Mizān</w:t>
            </w:r>
            <w:proofErr w:type="spellEnd"/>
            <w:r w:rsidRPr="00454912">
              <w:rPr>
                <w:b/>
                <w:bCs/>
                <w:color w:val="4F81BD"/>
                <w:sz w:val="28"/>
                <w:szCs w:val="28"/>
              </w:rPr>
              <w:t xml:space="preserve"> – A Workload Management Web App</w:t>
            </w:r>
          </w:p>
          <w:p w14:paraId="6AEB744B" w14:textId="352523C8" w:rsidR="00454912" w:rsidRPr="009E6A78" w:rsidRDefault="00454912" w:rsidP="00454912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454912">
              <w:rPr>
                <w:b/>
                <w:bCs/>
                <w:noProof/>
                <w:color w:val="000000" w:themeColor="text1"/>
                <w:sz w:val="24"/>
                <w:szCs w:val="24"/>
              </w:rPr>
              <w:t xml:space="preserve">Phase </w:t>
            </w:r>
            <w:r w:rsidR="00E96DDC">
              <w:rPr>
                <w:b/>
                <w:bCs/>
                <w:noProof/>
                <w:color w:val="000000" w:themeColor="text1"/>
                <w:sz w:val="24"/>
                <w:szCs w:val="24"/>
              </w:rPr>
              <w:t>2</w:t>
            </w:r>
            <w:r w:rsidRPr="00454912">
              <w:rPr>
                <w:b/>
                <w:bCs/>
                <w:noProof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588B74B7" w:rsidR="001A576E" w:rsidRPr="003566B4" w:rsidRDefault="00E96DDC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Group 4, A</w:t>
            </w:r>
            <w:r w:rsidR="007423D5">
              <w:rPr>
                <w:bCs/>
                <w:color w:val="auto"/>
                <w:sz w:val="24"/>
                <w:szCs w:val="24"/>
              </w:rPr>
              <w:t>h</w:t>
            </w:r>
            <w:r>
              <w:rPr>
                <w:bCs/>
                <w:color w:val="auto"/>
                <w:sz w:val="24"/>
                <w:szCs w:val="24"/>
              </w:rPr>
              <w:t>ya-Bsmalla-Carla-Ganna</w:t>
            </w:r>
          </w:p>
        </w:tc>
      </w:tr>
      <w:tr w:rsidR="001A576E" w:rsidRPr="003566B4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51DCF4DA" w14:textId="77777777" w:rsidR="00C84746" w:rsidRDefault="00774BB7" w:rsidP="00774BB7">
            <w:pPr>
              <w:spacing w:after="0" w:line="240" w:lineRule="auto"/>
              <w:ind w:lef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="00C84746">
              <w:rPr>
                <w:b/>
                <w:color w:val="auto"/>
                <w:sz w:val="24"/>
                <w:szCs w:val="24"/>
              </w:rPr>
              <w:t xml:space="preserve"> </w:t>
            </w:r>
          </w:p>
          <w:p w14:paraId="1395B794" w14:textId="0707D57B" w:rsidR="00C84746" w:rsidRDefault="00C84746" w:rsidP="00774BB7">
            <w:pPr>
              <w:spacing w:after="0" w:line="240" w:lineRule="auto"/>
              <w:ind w:left="0" w:firstLine="0"/>
              <w:jc w:val="left"/>
              <w:rPr>
                <w:b/>
                <w:color w:val="auto"/>
                <w:sz w:val="24"/>
                <w:szCs w:val="24"/>
              </w:rPr>
            </w:pPr>
            <w:hyperlink r:id="rId12" w:history="1">
              <w:r w:rsidRPr="00AB4DA1">
                <w:rPr>
                  <w:rStyle w:val="Hyperlink"/>
                  <w:b/>
                  <w:sz w:val="24"/>
                  <w:szCs w:val="24"/>
                </w:rPr>
                <w:t>ah2204901@student.qu.edu.qa</w:t>
              </w:r>
            </w:hyperlink>
          </w:p>
          <w:p w14:paraId="015EE599" w14:textId="027D14DB" w:rsidR="001A576E" w:rsidRDefault="00C84746" w:rsidP="00774BB7">
            <w:pPr>
              <w:spacing w:after="0" w:line="240" w:lineRule="auto"/>
              <w:ind w:left="0" w:firstLine="0"/>
              <w:jc w:val="left"/>
              <w:rPr>
                <w:b/>
                <w:color w:val="auto"/>
                <w:sz w:val="24"/>
                <w:szCs w:val="24"/>
              </w:rPr>
            </w:pPr>
            <w:hyperlink r:id="rId13" w:history="1">
              <w:r w:rsidRPr="00AB4DA1">
                <w:rPr>
                  <w:rStyle w:val="Hyperlink"/>
                  <w:b/>
                  <w:sz w:val="24"/>
                  <w:szCs w:val="24"/>
                </w:rPr>
                <w:t>bm2204404@qu.edu.qa</w:t>
              </w:r>
            </w:hyperlink>
          </w:p>
          <w:p w14:paraId="122A67B9" w14:textId="0A122E4E" w:rsidR="00C84746" w:rsidRDefault="00C84746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hyperlink r:id="rId14" w:history="1">
              <w:r w:rsidRPr="00AB4DA1">
                <w:rPr>
                  <w:rStyle w:val="Hyperlink"/>
                  <w:bCs/>
                  <w:sz w:val="24"/>
                  <w:szCs w:val="24"/>
                </w:rPr>
                <w:t>cc2206774@student.qu.edu.qa</w:t>
              </w:r>
            </w:hyperlink>
          </w:p>
          <w:p w14:paraId="4F7E236D" w14:textId="6BD1613A" w:rsidR="00C84746" w:rsidRPr="003566B4" w:rsidRDefault="00C84746" w:rsidP="00C8474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hyperlink r:id="rId15" w:history="1">
              <w:r w:rsidRPr="00AB4DA1">
                <w:rPr>
                  <w:rStyle w:val="Hyperlink"/>
                  <w:bCs/>
                  <w:sz w:val="24"/>
                  <w:szCs w:val="24"/>
                </w:rPr>
                <w:t>gs2205763@student.qu.edu.qa</w:t>
              </w:r>
            </w:hyperlink>
            <w:r>
              <w:rPr>
                <w:bCs/>
                <w:color w:val="auto"/>
                <w:sz w:val="24"/>
                <w:szCs w:val="24"/>
              </w:rPr>
              <w:t xml:space="preserve"> </w:t>
            </w:r>
          </w:p>
        </w:tc>
      </w:tr>
    </w:tbl>
    <w:p w14:paraId="50FA4A43" w14:textId="69A064FD" w:rsidR="008C0415" w:rsidRPr="008C0415" w:rsidRDefault="001A576E" w:rsidP="008C0415">
      <w:pPr>
        <w:pStyle w:val="Heading1"/>
        <w:numPr>
          <w:ilvl w:val="0"/>
          <w:numId w:val="0"/>
        </w:numPr>
        <w:spacing w:before="120" w:after="0"/>
        <w:rPr>
          <w:sz w:val="24"/>
          <w:szCs w:val="20"/>
        </w:rPr>
      </w:pPr>
      <w:r w:rsidRPr="008C0415">
        <w:rPr>
          <w:sz w:val="24"/>
          <w:szCs w:val="20"/>
        </w:rPr>
        <w:t xml:space="preserve">Grading Rubric - In the Functionality column please specify either: </w:t>
      </w:r>
    </w:p>
    <w:p w14:paraId="71DF995B" w14:textId="4D019692" w:rsidR="001A576E" w:rsidRDefault="001A576E" w:rsidP="008C0415">
      <w:pPr>
        <w:spacing w:after="120" w:line="235" w:lineRule="auto"/>
        <w:ind w:left="17" w:right="261" w:hanging="11"/>
        <w:rPr>
          <w:b/>
          <w:sz w:val="21"/>
          <w:szCs w:val="21"/>
        </w:rPr>
      </w:pP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780"/>
      </w:tblGrid>
      <w:tr w:rsidR="00ED5B1D" w14:paraId="54FE539F" w14:textId="77777777" w:rsidTr="00ED5B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3D91EBA0" w14:textId="77777777" w:rsidR="00ED5B1D" w:rsidRDefault="00ED5B1D" w:rsidP="00DE2387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709" w:type="dxa"/>
          </w:tcPr>
          <w:p w14:paraId="22092D7F" w14:textId="77777777" w:rsidR="00ED5B1D" w:rsidRDefault="00ED5B1D" w:rsidP="00DE2387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552328D8" w14:textId="77777777" w:rsidR="00ED5B1D" w:rsidRDefault="00ED5B1D" w:rsidP="00DE2387">
            <w:pPr>
              <w:spacing w:after="0" w:line="259" w:lineRule="auto"/>
              <w:ind w:left="0" w:right="22" w:firstLine="0"/>
              <w:jc w:val="center"/>
            </w:pPr>
            <w:r w:rsidRPr="00412180">
              <w:rPr>
                <w:sz w:val="16"/>
                <w:szCs w:val="16"/>
                <w:highlight w:val="yellow"/>
              </w:rPr>
              <w:t>Functionality*</w:t>
            </w:r>
            <w:r w:rsidRPr="00412180">
              <w:rPr>
                <w:sz w:val="16"/>
                <w:szCs w:val="16"/>
              </w:rPr>
              <w:t xml:space="preserve"> </w:t>
            </w:r>
          </w:p>
        </w:tc>
        <w:tc>
          <w:tcPr>
            <w:tcW w:w="4780" w:type="dxa"/>
          </w:tcPr>
          <w:p w14:paraId="40E2B9CA" w14:textId="77777777" w:rsidR="00ED5B1D" w:rsidRDefault="00ED5B1D" w:rsidP="00DE2387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</w:tr>
      <w:tr w:rsidR="00ED5B1D" w14:paraId="4735B286" w14:textId="77777777" w:rsidTr="00ED5B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3BDAE16A" w14:textId="77777777" w:rsidR="00ED5B1D" w:rsidRPr="00454912" w:rsidRDefault="00ED5B1D" w:rsidP="00ED5B1D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</w:pPr>
            <w:r w:rsidRPr="000E76AE">
              <w:t>Entity-Relation (ER) Diagram</w:t>
            </w:r>
          </w:p>
        </w:tc>
        <w:tc>
          <w:tcPr>
            <w:tcW w:w="709" w:type="dxa"/>
            <w:vAlign w:val="center"/>
          </w:tcPr>
          <w:p w14:paraId="57067380" w14:textId="77777777" w:rsidR="00ED5B1D" w:rsidRDefault="00ED5B1D" w:rsidP="00DE2387">
            <w:pPr>
              <w:spacing w:after="0" w:line="259" w:lineRule="auto"/>
              <w:ind w:left="0" w:right="43" w:firstLine="0"/>
              <w:jc w:val="center"/>
            </w:pPr>
            <w:r>
              <w:t>8%</w:t>
            </w:r>
          </w:p>
        </w:tc>
        <w:tc>
          <w:tcPr>
            <w:tcW w:w="1276" w:type="dxa"/>
            <w:vAlign w:val="center"/>
          </w:tcPr>
          <w:p w14:paraId="2D89E718" w14:textId="10A4C11D" w:rsidR="00ED5B1D" w:rsidRDefault="00ED5B1D" w:rsidP="00DE2387">
            <w:pPr>
              <w:spacing w:after="0" w:line="259" w:lineRule="auto"/>
              <w:ind w:left="27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1E734549" w14:textId="77777777" w:rsidR="00ED5B1D" w:rsidRDefault="00ED5B1D" w:rsidP="00DE2387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ED5B1D" w14:paraId="2A23292B" w14:textId="77777777" w:rsidTr="00ED5B1D">
        <w:trPr>
          <w:trHeight w:val="211"/>
        </w:trPr>
        <w:tc>
          <w:tcPr>
            <w:tcW w:w="3539" w:type="dxa"/>
            <w:gridSpan w:val="2"/>
          </w:tcPr>
          <w:p w14:paraId="720E9093" w14:textId="77777777" w:rsidR="00ED5B1D" w:rsidRPr="00454912" w:rsidRDefault="00ED5B1D" w:rsidP="00ED5B1D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</w:pPr>
            <w:r w:rsidRPr="000E76AE">
              <w:t>Seed Database</w:t>
            </w:r>
          </w:p>
        </w:tc>
        <w:tc>
          <w:tcPr>
            <w:tcW w:w="709" w:type="dxa"/>
            <w:vAlign w:val="center"/>
          </w:tcPr>
          <w:p w14:paraId="33CD45B3" w14:textId="77777777" w:rsidR="00ED5B1D" w:rsidRDefault="00ED5B1D" w:rsidP="00DE2387">
            <w:pPr>
              <w:spacing w:after="0" w:line="259" w:lineRule="auto"/>
              <w:ind w:left="0" w:right="43" w:firstLine="0"/>
              <w:jc w:val="center"/>
            </w:pPr>
            <w:r>
              <w:t>10%</w:t>
            </w:r>
          </w:p>
        </w:tc>
        <w:tc>
          <w:tcPr>
            <w:tcW w:w="1276" w:type="dxa"/>
            <w:vAlign w:val="center"/>
          </w:tcPr>
          <w:p w14:paraId="64F7A5E3" w14:textId="000D4CDA" w:rsidR="00ED5B1D" w:rsidRDefault="00ED5B1D" w:rsidP="00DE2387">
            <w:pPr>
              <w:spacing w:after="0" w:line="259" w:lineRule="auto"/>
              <w:ind w:left="27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0BA3E8B5" w14:textId="77777777" w:rsidR="00ED5B1D" w:rsidRDefault="00ED5B1D" w:rsidP="00DE2387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ED5B1D" w14:paraId="3F47DAF7" w14:textId="77777777" w:rsidTr="00ED5B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21EF200E" w14:textId="77777777" w:rsidR="00ED5B1D" w:rsidRPr="00636424" w:rsidRDefault="00ED5B1D" w:rsidP="00DE2387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 w:rsidRPr="00636424">
              <w:rPr>
                <w:b/>
                <w:bCs/>
                <w:lang w:val="en-GB"/>
              </w:rPr>
              <w:t>2)</w:t>
            </w:r>
            <w:r w:rsidRPr="000E76AE">
              <w:rPr>
                <w:b/>
                <w:bCs/>
                <w:lang w:val="en-GB"/>
              </w:rPr>
              <w:t xml:space="preserve"> DB Repositories</w:t>
            </w:r>
            <w:r>
              <w:rPr>
                <w:b/>
                <w:bCs/>
                <w:lang w:val="en-GB"/>
              </w:rPr>
              <w:t xml:space="preserve"> implementation</w:t>
            </w:r>
          </w:p>
        </w:tc>
        <w:tc>
          <w:tcPr>
            <w:tcW w:w="709" w:type="dxa"/>
            <w:shd w:val="clear" w:color="auto" w:fill="C9C9C9" w:themeFill="accent3" w:themeFillTint="99"/>
            <w:vAlign w:val="center"/>
          </w:tcPr>
          <w:p w14:paraId="6DAD6CDC" w14:textId="77777777" w:rsidR="00ED5B1D" w:rsidRPr="0094208D" w:rsidRDefault="00ED5B1D" w:rsidP="00DE2387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6</w:t>
            </w:r>
            <w:r w:rsidRPr="0094208D">
              <w:rPr>
                <w:b/>
                <w:bCs/>
              </w:rPr>
              <w:t>%</w:t>
            </w:r>
          </w:p>
        </w:tc>
        <w:tc>
          <w:tcPr>
            <w:tcW w:w="1276" w:type="dxa"/>
            <w:shd w:val="clear" w:color="auto" w:fill="C9C9C9" w:themeFill="accent3" w:themeFillTint="99"/>
            <w:vAlign w:val="center"/>
          </w:tcPr>
          <w:p w14:paraId="31362178" w14:textId="17C881E2" w:rsidR="00ED5B1D" w:rsidRDefault="00ED5B1D" w:rsidP="00DE2387">
            <w:pPr>
              <w:spacing w:after="0" w:line="259" w:lineRule="auto"/>
              <w:ind w:left="27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shd w:val="clear" w:color="auto" w:fill="C9C9C9" w:themeFill="accent3" w:themeFillTint="99"/>
            <w:vAlign w:val="center"/>
          </w:tcPr>
          <w:p w14:paraId="04AEC1A7" w14:textId="77777777" w:rsidR="00ED5B1D" w:rsidRDefault="00ED5B1D" w:rsidP="00DE2387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ED5B1D" w14:paraId="000062D1" w14:textId="77777777" w:rsidTr="00ED5B1D">
        <w:trPr>
          <w:trHeight w:val="349"/>
        </w:trPr>
        <w:tc>
          <w:tcPr>
            <w:tcW w:w="279" w:type="dxa"/>
          </w:tcPr>
          <w:p w14:paraId="42A81185" w14:textId="77777777" w:rsidR="00ED5B1D" w:rsidRDefault="00ED5B1D" w:rsidP="00DE238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44B4E259" w14:textId="77777777" w:rsidR="00ED5B1D" w:rsidRPr="00D00820" w:rsidRDefault="00ED5B1D" w:rsidP="00DE2387">
            <w:pPr>
              <w:spacing w:after="0" w:line="259" w:lineRule="auto"/>
              <w:ind w:left="13" w:right="0" w:hanging="11"/>
              <w:jc w:val="left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C7BF75D" wp14:editId="5ACD6647">
                  <wp:extent cx="163904" cy="163904"/>
                  <wp:effectExtent l="0" t="0" r="7620" b="762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access-512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189" cy="1731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</w:rPr>
              <w:t xml:space="preserve">  </w:t>
            </w:r>
            <w:r w:rsidRPr="00780D21">
              <w:rPr>
                <w:b/>
                <w:bCs/>
              </w:rPr>
              <w:t>Login</w:t>
            </w:r>
          </w:p>
        </w:tc>
        <w:tc>
          <w:tcPr>
            <w:tcW w:w="709" w:type="dxa"/>
            <w:vAlign w:val="center"/>
          </w:tcPr>
          <w:p w14:paraId="6A5C51A9" w14:textId="77777777" w:rsidR="00ED5B1D" w:rsidRDefault="00ED5B1D" w:rsidP="00DE2387">
            <w:pPr>
              <w:spacing w:after="0" w:line="259" w:lineRule="auto"/>
              <w:ind w:left="0" w:right="41" w:firstLine="0"/>
              <w:jc w:val="center"/>
            </w:pPr>
            <w:r w:rsidRPr="002B553E">
              <w:t>5</w:t>
            </w:r>
          </w:p>
        </w:tc>
        <w:tc>
          <w:tcPr>
            <w:tcW w:w="1276" w:type="dxa"/>
            <w:vAlign w:val="center"/>
          </w:tcPr>
          <w:p w14:paraId="72B5BEB9" w14:textId="7A3AA4C5" w:rsidR="00ED5B1D" w:rsidRDefault="00ED5B1D" w:rsidP="00DE2387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4162A27D" w14:textId="77777777" w:rsidR="00ED5B1D" w:rsidRDefault="00ED5B1D" w:rsidP="00DE238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D5B1D" w14:paraId="61E6F12A" w14:textId="77777777" w:rsidTr="00ED5B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29DB9164" w14:textId="77777777" w:rsidR="00ED5B1D" w:rsidRDefault="00ED5B1D" w:rsidP="00DE238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7657C46" w14:textId="77777777" w:rsidR="00ED5B1D" w:rsidRPr="00B95782" w:rsidRDefault="00ED5B1D" w:rsidP="00DE2387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00820">
              <w:rPr>
                <w:b/>
                <w:bCs/>
                <w:noProof/>
              </w:rPr>
              <w:drawing>
                <wp:inline distT="0" distB="0" distL="0" distR="0" wp14:anchorId="14D9942D" wp14:editId="7A1648C7">
                  <wp:extent cx="355806" cy="355806"/>
                  <wp:effectExtent l="0" t="0" r="6350" b="6350"/>
                  <wp:docPr id="3" name="Picture 16" descr="Image result for add tas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3" name="Picture 16" descr="Image result for add task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5806" cy="35580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Add Assessment</w:t>
            </w:r>
          </w:p>
        </w:tc>
        <w:tc>
          <w:tcPr>
            <w:tcW w:w="709" w:type="dxa"/>
            <w:vAlign w:val="center"/>
          </w:tcPr>
          <w:p w14:paraId="3B5D73FA" w14:textId="77777777" w:rsidR="00ED5B1D" w:rsidRPr="00254360" w:rsidRDefault="00ED5B1D" w:rsidP="00DE2387">
            <w:pPr>
              <w:spacing w:after="0" w:line="259" w:lineRule="auto"/>
              <w:ind w:left="0" w:right="41" w:firstLine="0"/>
              <w:jc w:val="center"/>
            </w:pPr>
            <w:r w:rsidRPr="002B553E">
              <w:t>10</w:t>
            </w:r>
          </w:p>
        </w:tc>
        <w:tc>
          <w:tcPr>
            <w:tcW w:w="1276" w:type="dxa"/>
            <w:vAlign w:val="center"/>
          </w:tcPr>
          <w:p w14:paraId="0B3722E7" w14:textId="79AAE097" w:rsidR="00ED5B1D" w:rsidRDefault="00ED5B1D" w:rsidP="00DE2387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5D42ACAB" w14:textId="77777777" w:rsidR="00ED5B1D" w:rsidRDefault="00ED5B1D" w:rsidP="00DE238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D5B1D" w14:paraId="60699D7A" w14:textId="77777777" w:rsidTr="00ED5B1D">
        <w:trPr>
          <w:trHeight w:val="349"/>
        </w:trPr>
        <w:tc>
          <w:tcPr>
            <w:tcW w:w="279" w:type="dxa"/>
            <w:vMerge/>
          </w:tcPr>
          <w:p w14:paraId="73BEB850" w14:textId="77777777" w:rsidR="00ED5B1D" w:rsidRDefault="00ED5B1D" w:rsidP="00DE238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6B1D004" w14:textId="77777777" w:rsidR="00ED5B1D" w:rsidRPr="00B95782" w:rsidRDefault="00ED5B1D" w:rsidP="00DE2387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53935">
              <w:rPr>
                <w:b/>
                <w:bCs/>
                <w:noProof/>
              </w:rPr>
              <w:drawing>
                <wp:inline distT="0" distB="0" distL="0" distR="0" wp14:anchorId="43F2F09B" wp14:editId="5A053CF4">
                  <wp:extent cx="331042" cy="330994"/>
                  <wp:effectExtent l="0" t="0" r="0" b="0"/>
                  <wp:docPr id="6" name="Picture 127" descr="https://cdn1.iconfinder.com/data/icons/MetroStation-PNG/128/MB__tasks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7" descr="https://cdn1.iconfinder.com/data/icons/MetroStation-PNG/128/MB__tasks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042" cy="330994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Update Assessment</w:t>
            </w:r>
          </w:p>
        </w:tc>
        <w:tc>
          <w:tcPr>
            <w:tcW w:w="709" w:type="dxa"/>
            <w:vAlign w:val="center"/>
          </w:tcPr>
          <w:p w14:paraId="1E862C81" w14:textId="77777777" w:rsidR="00ED5B1D" w:rsidRPr="00254360" w:rsidRDefault="00ED5B1D" w:rsidP="00DE2387">
            <w:pPr>
              <w:spacing w:after="0" w:line="259" w:lineRule="auto"/>
              <w:ind w:left="0" w:right="41" w:firstLine="0"/>
              <w:jc w:val="center"/>
            </w:pPr>
            <w:r w:rsidRPr="002B553E">
              <w:t>6</w:t>
            </w:r>
          </w:p>
        </w:tc>
        <w:tc>
          <w:tcPr>
            <w:tcW w:w="1276" w:type="dxa"/>
            <w:vAlign w:val="center"/>
          </w:tcPr>
          <w:p w14:paraId="1C661EDE" w14:textId="417264C4" w:rsidR="00ED5B1D" w:rsidRDefault="00ED5B1D" w:rsidP="00DE2387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14BAE180" w14:textId="77777777" w:rsidR="00ED5B1D" w:rsidRDefault="00ED5B1D" w:rsidP="00DE238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D5B1D" w14:paraId="1991AB93" w14:textId="77777777" w:rsidTr="00ED5B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4ECB3114" w14:textId="77777777" w:rsidR="00ED5B1D" w:rsidRDefault="00ED5B1D" w:rsidP="00DE238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426AB59" w14:textId="77777777" w:rsidR="00ED5B1D" w:rsidRPr="00B95782" w:rsidRDefault="00ED5B1D" w:rsidP="00DE2387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53935">
              <w:rPr>
                <w:b/>
                <w:bCs/>
                <w:noProof/>
              </w:rPr>
              <w:drawing>
                <wp:inline distT="0" distB="0" distL="0" distR="0" wp14:anchorId="160043E5" wp14:editId="23396735">
                  <wp:extent cx="231150" cy="231150"/>
                  <wp:effectExtent l="0" t="0" r="0" b="0"/>
                  <wp:docPr id="7" name="Picture 12" descr="Image result for delete tas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6" name="Picture 12" descr="Image result for delete task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32877" cy="23287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</w:t>
            </w:r>
            <w:r w:rsidRPr="00D53935">
              <w:rPr>
                <w:b/>
                <w:bCs/>
                <w:noProof/>
              </w:rPr>
              <w:t xml:space="preserve">Delete </w:t>
            </w:r>
            <w:r>
              <w:rPr>
                <w:b/>
                <w:bCs/>
                <w:noProof/>
              </w:rPr>
              <w:t>Assessment</w:t>
            </w:r>
          </w:p>
        </w:tc>
        <w:tc>
          <w:tcPr>
            <w:tcW w:w="709" w:type="dxa"/>
            <w:vAlign w:val="center"/>
          </w:tcPr>
          <w:p w14:paraId="3A88626E" w14:textId="77777777" w:rsidR="00ED5B1D" w:rsidRPr="00820562" w:rsidRDefault="00ED5B1D" w:rsidP="00DE2387">
            <w:pPr>
              <w:ind w:right="0"/>
              <w:jc w:val="center"/>
            </w:pPr>
            <w:r w:rsidRPr="002B553E">
              <w:t>6</w:t>
            </w:r>
          </w:p>
        </w:tc>
        <w:tc>
          <w:tcPr>
            <w:tcW w:w="1276" w:type="dxa"/>
            <w:vAlign w:val="center"/>
          </w:tcPr>
          <w:p w14:paraId="1D34DB6C" w14:textId="0241D5C2" w:rsidR="00ED5B1D" w:rsidRDefault="00ED5B1D" w:rsidP="00DE2387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0FD28053" w14:textId="77777777" w:rsidR="00ED5B1D" w:rsidRDefault="00ED5B1D" w:rsidP="00DE238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D5B1D" w14:paraId="453B6357" w14:textId="77777777" w:rsidTr="00ED5B1D">
        <w:trPr>
          <w:trHeight w:val="349"/>
        </w:trPr>
        <w:tc>
          <w:tcPr>
            <w:tcW w:w="279" w:type="dxa"/>
            <w:vMerge/>
          </w:tcPr>
          <w:p w14:paraId="046FDB75" w14:textId="77777777" w:rsidR="00ED5B1D" w:rsidRDefault="00ED5B1D" w:rsidP="00DE238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242BBB2" w14:textId="77777777" w:rsidR="00ED5B1D" w:rsidRPr="00B95782" w:rsidRDefault="00ED5B1D" w:rsidP="00DE2387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816337">
              <w:rPr>
                <w:b/>
                <w:bCs/>
                <w:noProof/>
              </w:rPr>
              <w:drawing>
                <wp:inline distT="0" distB="0" distL="0" distR="0" wp14:anchorId="6C392CE0" wp14:editId="687B784C">
                  <wp:extent cx="288937" cy="288937"/>
                  <wp:effectExtent l="0" t="0" r="0" b="0"/>
                  <wp:docPr id="8" name="Picture 2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682" cy="2896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</w:t>
            </w:r>
            <w:r w:rsidRPr="00816337">
              <w:rPr>
                <w:b/>
                <w:bCs/>
                <w:noProof/>
              </w:rPr>
              <w:t xml:space="preserve">Get </w:t>
            </w:r>
            <w:r>
              <w:rPr>
                <w:b/>
                <w:bCs/>
                <w:noProof/>
              </w:rPr>
              <w:t>Assessments</w:t>
            </w:r>
          </w:p>
        </w:tc>
        <w:tc>
          <w:tcPr>
            <w:tcW w:w="709" w:type="dxa"/>
            <w:vAlign w:val="center"/>
          </w:tcPr>
          <w:p w14:paraId="65276B3C" w14:textId="77777777" w:rsidR="00ED5B1D" w:rsidRPr="00254360" w:rsidRDefault="00ED5B1D" w:rsidP="00DE2387">
            <w:pPr>
              <w:spacing w:after="0" w:line="259" w:lineRule="auto"/>
              <w:ind w:left="0" w:right="41" w:firstLine="0"/>
              <w:jc w:val="center"/>
            </w:pPr>
            <w:r w:rsidRPr="002B553E">
              <w:t>15</w:t>
            </w:r>
          </w:p>
        </w:tc>
        <w:tc>
          <w:tcPr>
            <w:tcW w:w="1276" w:type="dxa"/>
            <w:vAlign w:val="center"/>
          </w:tcPr>
          <w:p w14:paraId="3449D941" w14:textId="39798E8A" w:rsidR="00ED5B1D" w:rsidRDefault="00ED5B1D" w:rsidP="00DE2387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10206124" w14:textId="536B557C" w:rsidR="00ED5B1D" w:rsidRDefault="00ED5B1D" w:rsidP="00DE238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D5B1D" w14:paraId="35D1DF89" w14:textId="77777777" w:rsidTr="00ED5B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25EE277" w14:textId="77777777" w:rsidR="00ED5B1D" w:rsidRDefault="00ED5B1D" w:rsidP="00DE238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D22AB3F" w14:textId="77777777" w:rsidR="00ED5B1D" w:rsidRPr="00B95782" w:rsidRDefault="00ED5B1D" w:rsidP="00DE2387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53935">
              <w:rPr>
                <w:b/>
                <w:bCs/>
                <w:noProof/>
              </w:rPr>
              <w:drawing>
                <wp:inline distT="0" distB="0" distL="0" distR="0" wp14:anchorId="63C2DD3D" wp14:editId="45AE6100">
                  <wp:extent cx="330331" cy="330331"/>
                  <wp:effectExtent l="0" t="0" r="0" b="0"/>
                  <wp:docPr id="12" name="Picture 10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4" name="Picture 10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331" cy="33033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</w:t>
            </w:r>
            <w:r w:rsidRPr="00D53935">
              <w:rPr>
                <w:b/>
                <w:bCs/>
                <w:noProof/>
              </w:rPr>
              <w:t>Add Course Comment</w:t>
            </w:r>
            <w:r>
              <w:rPr>
                <w:b/>
                <w:bCs/>
                <w:noProof/>
              </w:rPr>
              <w:t xml:space="preserve"> (including reply to a comment)</w:t>
            </w:r>
          </w:p>
        </w:tc>
        <w:tc>
          <w:tcPr>
            <w:tcW w:w="709" w:type="dxa"/>
            <w:vAlign w:val="center"/>
          </w:tcPr>
          <w:p w14:paraId="16107CAF" w14:textId="77777777" w:rsidR="00ED5B1D" w:rsidRPr="00254360" w:rsidRDefault="00ED5B1D" w:rsidP="00DE2387">
            <w:pPr>
              <w:spacing w:after="0" w:line="259" w:lineRule="auto"/>
              <w:ind w:left="0" w:right="41" w:firstLine="0"/>
              <w:jc w:val="center"/>
            </w:pPr>
            <w:r w:rsidRPr="002B553E">
              <w:t>14</w:t>
            </w:r>
          </w:p>
        </w:tc>
        <w:tc>
          <w:tcPr>
            <w:tcW w:w="1276" w:type="dxa"/>
            <w:vAlign w:val="center"/>
          </w:tcPr>
          <w:p w14:paraId="118C1587" w14:textId="57BB5A00" w:rsidR="00ED5B1D" w:rsidRDefault="00ED5B1D" w:rsidP="00DE2387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46228840" w14:textId="77777777" w:rsidR="00ED5B1D" w:rsidRDefault="00ED5B1D" w:rsidP="00DE238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D5B1D" w14:paraId="402F2C6D" w14:textId="77777777" w:rsidTr="00ED5B1D">
        <w:trPr>
          <w:trHeight w:val="349"/>
        </w:trPr>
        <w:tc>
          <w:tcPr>
            <w:tcW w:w="279" w:type="dxa"/>
            <w:vMerge/>
          </w:tcPr>
          <w:p w14:paraId="4F794DE8" w14:textId="77777777" w:rsidR="00ED5B1D" w:rsidRDefault="00ED5B1D" w:rsidP="00DE238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BAE8D87" w14:textId="77777777" w:rsidR="00ED5B1D" w:rsidRPr="004742DE" w:rsidRDefault="00ED5B1D" w:rsidP="00DE2387">
            <w:pPr>
              <w:spacing w:after="0" w:line="259" w:lineRule="auto"/>
              <w:ind w:left="13" w:right="0" w:hanging="11"/>
              <w:jc w:val="left"/>
              <w:rPr>
                <w:b/>
                <w:bCs/>
                <w:noProof/>
              </w:rPr>
            </w:pPr>
            <w:r w:rsidRPr="004742DE">
              <w:rPr>
                <w:b/>
                <w:bCs/>
                <w:noProof/>
              </w:rPr>
              <w:drawing>
                <wp:inline distT="0" distB="0" distL="0" distR="0" wp14:anchorId="4DCC0FCC" wp14:editId="2886D3F0">
                  <wp:extent cx="339926" cy="233154"/>
                  <wp:effectExtent l="0" t="0" r="3175" b="0"/>
                  <wp:docPr id="13" name="Picture 8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2" name="Picture 8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1844" cy="2344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16337">
              <w:rPr>
                <w:b/>
                <w:bCs/>
                <w:noProof/>
              </w:rPr>
              <w:t>Get Course Comments</w:t>
            </w:r>
          </w:p>
        </w:tc>
        <w:tc>
          <w:tcPr>
            <w:tcW w:w="709" w:type="dxa"/>
            <w:vAlign w:val="center"/>
          </w:tcPr>
          <w:p w14:paraId="7278627C" w14:textId="77777777" w:rsidR="00ED5B1D" w:rsidRDefault="00ED5B1D" w:rsidP="00DE2387">
            <w:pPr>
              <w:spacing w:after="0" w:line="259" w:lineRule="auto"/>
              <w:ind w:left="0" w:right="41" w:firstLine="0"/>
              <w:jc w:val="center"/>
            </w:pPr>
            <w:r w:rsidRPr="002B553E">
              <w:t>8</w:t>
            </w:r>
          </w:p>
        </w:tc>
        <w:tc>
          <w:tcPr>
            <w:tcW w:w="1276" w:type="dxa"/>
            <w:vAlign w:val="center"/>
          </w:tcPr>
          <w:p w14:paraId="0F67255D" w14:textId="173C6E9F" w:rsidR="00ED5B1D" w:rsidRDefault="00ED5B1D" w:rsidP="00DE2387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03110D12" w14:textId="77777777" w:rsidR="00ED5B1D" w:rsidRDefault="00ED5B1D" w:rsidP="00DE238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D5B1D" w14:paraId="0C6B0183" w14:textId="77777777" w:rsidTr="00ED5B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6CC836FA" w14:textId="77777777" w:rsidR="00ED5B1D" w:rsidRDefault="00ED5B1D" w:rsidP="00DE238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7F1FC72" w14:textId="77777777" w:rsidR="00ED5B1D" w:rsidRPr="00B95782" w:rsidRDefault="00ED5B1D" w:rsidP="00DE2387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>
              <w:rPr>
                <w:noProof/>
              </w:rPr>
              <w:drawing>
                <wp:inline distT="0" distB="0" distL="0" distR="0" wp14:anchorId="577D54F5" wp14:editId="7E3132BC">
                  <wp:extent cx="293479" cy="293479"/>
                  <wp:effectExtent l="0" t="0" r="0" b="0"/>
                  <wp:docPr id="1" name="Picture 1" descr="Image result for Report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Report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98690" cy="298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86E3F">
              <w:rPr>
                <w:b/>
                <w:bCs/>
                <w:noProof/>
              </w:rPr>
              <w:t>Courses Workload Summary Report</w:t>
            </w:r>
          </w:p>
        </w:tc>
        <w:tc>
          <w:tcPr>
            <w:tcW w:w="709" w:type="dxa"/>
            <w:vAlign w:val="center"/>
          </w:tcPr>
          <w:p w14:paraId="796E8358" w14:textId="77777777" w:rsidR="00ED5B1D" w:rsidRPr="00254360" w:rsidRDefault="00ED5B1D" w:rsidP="00DE2387">
            <w:pPr>
              <w:spacing w:after="0" w:line="259" w:lineRule="auto"/>
              <w:ind w:left="0" w:right="41" w:firstLine="0"/>
              <w:jc w:val="center"/>
            </w:pPr>
            <w:r w:rsidRPr="002B553E">
              <w:t>12</w:t>
            </w:r>
          </w:p>
        </w:tc>
        <w:tc>
          <w:tcPr>
            <w:tcW w:w="1276" w:type="dxa"/>
            <w:vAlign w:val="center"/>
          </w:tcPr>
          <w:p w14:paraId="1FB1B052" w14:textId="0A0225EA" w:rsidR="00ED5B1D" w:rsidRDefault="00ED5B1D" w:rsidP="00DE2387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7EC5FC3F" w14:textId="77777777" w:rsidR="00ED5B1D" w:rsidRDefault="00ED5B1D" w:rsidP="00DE238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D5B1D" w14:paraId="443FA96D" w14:textId="77777777" w:rsidTr="00ED5B1D">
        <w:trPr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0025C58D" w14:textId="77777777" w:rsidR="00ED5B1D" w:rsidRDefault="00ED5B1D" w:rsidP="00DE2387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3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</w:t>
            </w:r>
            <w:r>
              <w:t>the app testing.</w:t>
            </w:r>
          </w:p>
          <w:p w14:paraId="44186639" w14:textId="77777777" w:rsidR="00ED5B1D" w:rsidRDefault="00ED5B1D" w:rsidP="00DE2387">
            <w:pPr>
              <w:spacing w:after="0" w:line="259" w:lineRule="auto"/>
              <w:ind w:left="13" w:right="0" w:hanging="11"/>
              <w:jc w:val="left"/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  <w:shd w:val="clear" w:color="auto" w:fill="D0CECE" w:themeFill="background2" w:themeFillShade="E6"/>
            <w:vAlign w:val="center"/>
          </w:tcPr>
          <w:p w14:paraId="771674CB" w14:textId="77777777" w:rsidR="00ED5B1D" w:rsidRDefault="00ED5B1D" w:rsidP="00DE2387">
            <w:pPr>
              <w:spacing w:after="0" w:line="259" w:lineRule="auto"/>
              <w:ind w:left="0" w:right="41" w:firstLine="0"/>
              <w:jc w:val="center"/>
            </w:pPr>
            <w:r>
              <w:t>6%</w:t>
            </w:r>
          </w:p>
        </w:tc>
        <w:tc>
          <w:tcPr>
            <w:tcW w:w="1276" w:type="dxa"/>
            <w:shd w:val="clear" w:color="auto" w:fill="D0CECE" w:themeFill="background2" w:themeFillShade="E6"/>
            <w:vAlign w:val="center"/>
          </w:tcPr>
          <w:p w14:paraId="338B810A" w14:textId="072F7995" w:rsidR="00ED5B1D" w:rsidRDefault="00052A9B" w:rsidP="00DE2387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shd w:val="clear" w:color="auto" w:fill="D0CECE" w:themeFill="background2" w:themeFillShade="E6"/>
            <w:vAlign w:val="center"/>
          </w:tcPr>
          <w:p w14:paraId="09E228B0" w14:textId="77777777" w:rsidR="00ED5B1D" w:rsidRDefault="00ED5B1D" w:rsidP="00DE238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D5B1D" w14:paraId="31226D84" w14:textId="77777777" w:rsidTr="00ED5B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539" w:type="dxa"/>
            <w:gridSpan w:val="2"/>
          </w:tcPr>
          <w:p w14:paraId="59538AFF" w14:textId="77777777" w:rsidR="00ED5B1D" w:rsidRDefault="00ED5B1D" w:rsidP="00DE2387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  <w:vAlign w:val="center"/>
          </w:tcPr>
          <w:p w14:paraId="75082EA7" w14:textId="77777777" w:rsidR="00ED5B1D" w:rsidRDefault="00ED5B1D" w:rsidP="00DE2387">
            <w:pPr>
              <w:spacing w:after="0" w:line="259" w:lineRule="auto"/>
              <w:ind w:left="136" w:right="0" w:firstLine="0"/>
              <w:jc w:val="center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  <w:vAlign w:val="center"/>
          </w:tcPr>
          <w:p w14:paraId="55F2AA96" w14:textId="77777777" w:rsidR="00ED5B1D" w:rsidRDefault="00ED5B1D" w:rsidP="00DE2387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59872850" w14:textId="77777777" w:rsidR="00ED5B1D" w:rsidRDefault="00ED5B1D" w:rsidP="00DE238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D5B1D" w14:paraId="081B5AED" w14:textId="77777777" w:rsidTr="00ED5B1D">
        <w:trPr>
          <w:trHeight w:val="466"/>
        </w:trPr>
        <w:tc>
          <w:tcPr>
            <w:tcW w:w="3539" w:type="dxa"/>
            <w:gridSpan w:val="2"/>
          </w:tcPr>
          <w:p w14:paraId="10D01C60" w14:textId="77777777" w:rsidR="00ED5B1D" w:rsidRDefault="00ED5B1D" w:rsidP="00DE2387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  <w:vAlign w:val="center"/>
          </w:tcPr>
          <w:p w14:paraId="1ADD43ED" w14:textId="77777777" w:rsidR="00ED5B1D" w:rsidRPr="00AF28C5" w:rsidRDefault="00ED5B1D" w:rsidP="00DE2387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3583A5A7" w14:textId="77777777" w:rsidR="00ED5B1D" w:rsidRDefault="00ED5B1D" w:rsidP="00DE2387">
            <w:pPr>
              <w:spacing w:after="0" w:line="259" w:lineRule="auto"/>
              <w:ind w:left="150" w:right="0" w:firstLine="0"/>
              <w:jc w:val="center"/>
            </w:pPr>
            <w:r w:rsidRPr="00AF28C5">
              <w:rPr>
                <w:sz w:val="18"/>
                <w:szCs w:val="18"/>
              </w:rPr>
              <w:t>100</w:t>
            </w:r>
          </w:p>
        </w:tc>
        <w:tc>
          <w:tcPr>
            <w:tcW w:w="1276" w:type="dxa"/>
            <w:vAlign w:val="center"/>
          </w:tcPr>
          <w:p w14:paraId="1676C73F" w14:textId="77777777" w:rsidR="00ED5B1D" w:rsidRDefault="00ED5B1D" w:rsidP="00DE2387">
            <w:pPr>
              <w:spacing w:after="0" w:line="259" w:lineRule="auto"/>
              <w:ind w:left="8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65C66B9D" w14:textId="77777777" w:rsidR="00ED5B1D" w:rsidRDefault="00ED5B1D" w:rsidP="00DE2387">
            <w:pPr>
              <w:spacing w:after="0" w:line="259" w:lineRule="auto"/>
              <w:ind w:left="100" w:right="0" w:firstLine="0"/>
              <w:jc w:val="left"/>
            </w:pPr>
          </w:p>
        </w:tc>
      </w:tr>
    </w:tbl>
    <w:p w14:paraId="49805FAC" w14:textId="095BA6E6" w:rsidR="0043600D" w:rsidRPr="0043600D" w:rsidRDefault="00F227E4" w:rsidP="0043600D">
      <w:pPr>
        <w:pStyle w:val="Heading1"/>
        <w:numPr>
          <w:ilvl w:val="0"/>
          <w:numId w:val="26"/>
        </w:numPr>
        <w:spacing w:before="120" w:after="120"/>
        <w:ind w:left="357" w:hanging="357"/>
      </w:pPr>
      <w:r>
        <w:lastRenderedPageBreak/>
        <w:t>ER Diagram and Prisma Studio</w:t>
      </w:r>
    </w:p>
    <w:p w14:paraId="11996D61" w14:textId="17A7FF7D" w:rsidR="00604398" w:rsidRPr="00604398" w:rsidRDefault="00604398" w:rsidP="00604398">
      <w:r w:rsidRPr="00604398">
        <w:rPr>
          <w:noProof/>
        </w:rPr>
        <w:drawing>
          <wp:inline distT="0" distB="0" distL="0" distR="0" wp14:anchorId="23012957" wp14:editId="3E0658E1">
            <wp:extent cx="6129655" cy="5455285"/>
            <wp:effectExtent l="0" t="0" r="4445" b="0"/>
            <wp:docPr id="1451651507" name="Picture 1" descr="A diagram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651507" name="Picture 1" descr="A diagram of a computer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545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7CEED" w14:textId="706FD7D3" w:rsidR="00F401D2" w:rsidRDefault="00F401D2" w:rsidP="00722D05">
      <w:pPr>
        <w:ind w:left="0" w:firstLine="0"/>
      </w:pPr>
    </w:p>
    <w:p w14:paraId="5B74C7B7" w14:textId="03A11986" w:rsidR="00DC6B31" w:rsidRDefault="00DC6B31" w:rsidP="00722D05">
      <w:pPr>
        <w:ind w:left="0" w:firstLine="0"/>
      </w:pPr>
      <w:r w:rsidRPr="00DC6B31">
        <w:rPr>
          <w:noProof/>
        </w:rPr>
        <w:drawing>
          <wp:inline distT="0" distB="0" distL="0" distR="0" wp14:anchorId="565CDD4E" wp14:editId="04AD662E">
            <wp:extent cx="6129655" cy="1734185"/>
            <wp:effectExtent l="0" t="0" r="4445" b="0"/>
            <wp:docPr id="21474603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746039" name="Picture 1" descr="A screenshot of a computer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173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D0389" w14:textId="59884B12" w:rsidR="00DC6B31" w:rsidRDefault="00DC6B31" w:rsidP="00722D05">
      <w:pPr>
        <w:ind w:left="0" w:firstLine="0"/>
      </w:pPr>
      <w:r w:rsidRPr="00DC6B31">
        <w:rPr>
          <w:noProof/>
        </w:rPr>
        <w:lastRenderedPageBreak/>
        <w:drawing>
          <wp:inline distT="0" distB="0" distL="0" distR="0" wp14:anchorId="5CB4C682" wp14:editId="24662F39">
            <wp:extent cx="6129655" cy="1517650"/>
            <wp:effectExtent l="0" t="0" r="4445" b="6350"/>
            <wp:docPr id="22731482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314825" name="Picture 1" descr="A screenshot of a comput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CE35C" w14:textId="77777777" w:rsidR="00DC6B31" w:rsidRDefault="00DC6B31" w:rsidP="00722D05">
      <w:pPr>
        <w:ind w:left="0" w:firstLine="0"/>
      </w:pPr>
    </w:p>
    <w:p w14:paraId="0F435024" w14:textId="504208A2" w:rsidR="00DC6B31" w:rsidRDefault="00DC6B31" w:rsidP="00722D05">
      <w:pPr>
        <w:ind w:left="0" w:firstLine="0"/>
      </w:pPr>
      <w:r w:rsidRPr="00DC6B31">
        <w:rPr>
          <w:noProof/>
        </w:rPr>
        <w:drawing>
          <wp:inline distT="0" distB="0" distL="0" distR="0" wp14:anchorId="1052027A" wp14:editId="66FB02FF">
            <wp:extent cx="6129655" cy="2638425"/>
            <wp:effectExtent l="0" t="0" r="4445" b="9525"/>
            <wp:docPr id="115641725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417258" name="Picture 1" descr="A screenshot of a computer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4724E" w14:textId="77777777" w:rsidR="00DC6B31" w:rsidRDefault="00DC6B31" w:rsidP="00722D05">
      <w:pPr>
        <w:ind w:left="0" w:firstLine="0"/>
      </w:pPr>
    </w:p>
    <w:p w14:paraId="086D5FA5" w14:textId="2A2C56D3" w:rsidR="00DC6B31" w:rsidRDefault="00DC6B31" w:rsidP="00722D05">
      <w:pPr>
        <w:ind w:left="0" w:firstLine="0"/>
      </w:pPr>
      <w:r w:rsidRPr="00DC6B31">
        <w:rPr>
          <w:noProof/>
        </w:rPr>
        <w:drawing>
          <wp:inline distT="0" distB="0" distL="0" distR="0" wp14:anchorId="020BB140" wp14:editId="0A3CC78F">
            <wp:extent cx="6129655" cy="2136775"/>
            <wp:effectExtent l="0" t="0" r="4445" b="0"/>
            <wp:docPr id="156875241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752416" name="Picture 1" descr="A screenshot of a computer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13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00567" w14:textId="77777777" w:rsidR="00DC6B31" w:rsidRDefault="00DC6B31" w:rsidP="00722D05">
      <w:pPr>
        <w:ind w:left="0" w:firstLine="0"/>
      </w:pPr>
    </w:p>
    <w:p w14:paraId="31E3C657" w14:textId="3283447A" w:rsidR="00DC6B31" w:rsidRDefault="00DC6B31" w:rsidP="00722D05">
      <w:pPr>
        <w:ind w:left="0" w:firstLine="0"/>
      </w:pPr>
      <w:r w:rsidRPr="00DC6B31">
        <w:rPr>
          <w:noProof/>
        </w:rPr>
        <w:lastRenderedPageBreak/>
        <w:drawing>
          <wp:inline distT="0" distB="0" distL="0" distR="0" wp14:anchorId="70E6D3FC" wp14:editId="2FE4202E">
            <wp:extent cx="6129655" cy="1590675"/>
            <wp:effectExtent l="0" t="0" r="4445" b="9525"/>
            <wp:docPr id="131634785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6347856" name="Picture 1" descr="A screenshot of a computer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C7BCC" w14:textId="77777777" w:rsidR="00DC6B31" w:rsidRDefault="00DC6B31" w:rsidP="00722D05">
      <w:pPr>
        <w:ind w:left="0" w:firstLine="0"/>
      </w:pPr>
    </w:p>
    <w:p w14:paraId="134A9934" w14:textId="39572EDF" w:rsidR="00DC6B31" w:rsidRDefault="00DC6B31" w:rsidP="00722D05">
      <w:pPr>
        <w:ind w:left="0" w:firstLine="0"/>
      </w:pPr>
      <w:r w:rsidRPr="00DC6B31">
        <w:rPr>
          <w:noProof/>
        </w:rPr>
        <w:drawing>
          <wp:inline distT="0" distB="0" distL="0" distR="0" wp14:anchorId="60ADEA71" wp14:editId="5F853B2B">
            <wp:extent cx="6129655" cy="2641600"/>
            <wp:effectExtent l="0" t="0" r="4445" b="6350"/>
            <wp:docPr id="142702744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027442" name="Picture 1" descr="A screenshot of a computer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64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B4B0E" w14:textId="77777777" w:rsidR="003B300A" w:rsidRDefault="003B300A" w:rsidP="00722D05">
      <w:pPr>
        <w:ind w:left="0" w:firstLine="0"/>
      </w:pPr>
    </w:p>
    <w:p w14:paraId="1EC87562" w14:textId="6A146033" w:rsidR="0043600D" w:rsidRDefault="0043600D" w:rsidP="0043600D">
      <w:pPr>
        <w:pStyle w:val="Heading1"/>
        <w:numPr>
          <w:ilvl w:val="0"/>
          <w:numId w:val="26"/>
        </w:numPr>
        <w:spacing w:before="120" w:after="120"/>
        <w:ind w:left="357" w:hanging="357"/>
      </w:pPr>
      <w:r>
        <w:lastRenderedPageBreak/>
        <w:t>Models and Class</w:t>
      </w:r>
    </w:p>
    <w:p w14:paraId="74C643C9" w14:textId="61F260DA" w:rsidR="0043600D" w:rsidRDefault="003B300A" w:rsidP="0043600D">
      <w:r w:rsidRPr="003B300A">
        <w:rPr>
          <w:noProof/>
        </w:rPr>
        <w:drawing>
          <wp:inline distT="0" distB="0" distL="0" distR="0" wp14:anchorId="2A7A8807" wp14:editId="39C13F8C">
            <wp:extent cx="4067743" cy="5010849"/>
            <wp:effectExtent l="0" t="0" r="9525" b="0"/>
            <wp:docPr id="13894684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468476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067743" cy="5010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18B79" w14:textId="22F3053A" w:rsidR="003B300A" w:rsidRDefault="003B300A" w:rsidP="0043600D">
      <w:r w:rsidRPr="003B300A">
        <w:rPr>
          <w:noProof/>
        </w:rPr>
        <w:drawing>
          <wp:inline distT="0" distB="0" distL="0" distR="0" wp14:anchorId="601C48BA" wp14:editId="293EB876">
            <wp:extent cx="4048690" cy="2905530"/>
            <wp:effectExtent l="0" t="0" r="9525" b="9525"/>
            <wp:docPr id="83842668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426685" name="Picture 1" descr="A screenshot of a computer&#10;&#10;AI-generated content may be incorrect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29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3DB3E" w14:textId="191885CF" w:rsidR="003B300A" w:rsidRDefault="003B300A" w:rsidP="0043600D">
      <w:r w:rsidRPr="003B300A">
        <w:rPr>
          <w:noProof/>
        </w:rPr>
        <w:lastRenderedPageBreak/>
        <w:drawing>
          <wp:inline distT="0" distB="0" distL="0" distR="0" wp14:anchorId="5CD2142A" wp14:editId="4DC8AE99">
            <wp:extent cx="4039164" cy="2905530"/>
            <wp:effectExtent l="0" t="0" r="0" b="0"/>
            <wp:docPr id="144102101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021015" name="Picture 1" descr="A screenshot of a computer&#10;&#10;AI-generated content may be incorrect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29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9705F" w14:textId="70ECE51D" w:rsidR="003B300A" w:rsidRDefault="003B300A" w:rsidP="0043600D">
      <w:r w:rsidRPr="003B300A">
        <w:rPr>
          <w:noProof/>
        </w:rPr>
        <w:drawing>
          <wp:inline distT="0" distB="0" distL="0" distR="0" wp14:anchorId="4B1E6BEA" wp14:editId="410B4857">
            <wp:extent cx="4029637" cy="1781424"/>
            <wp:effectExtent l="0" t="0" r="0" b="9525"/>
            <wp:docPr id="228998988" name="Picture 1" descr="A black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998988" name="Picture 1" descr="A black screen with white text&#10;&#10;AI-generated content may be incorrect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A4D7B" w14:textId="13F3AF9B" w:rsidR="003B300A" w:rsidRDefault="003B300A" w:rsidP="0043600D">
      <w:r w:rsidRPr="003B300A">
        <w:rPr>
          <w:noProof/>
        </w:rPr>
        <w:drawing>
          <wp:inline distT="0" distB="0" distL="0" distR="0" wp14:anchorId="06A490AC" wp14:editId="5929665B">
            <wp:extent cx="4172532" cy="2057687"/>
            <wp:effectExtent l="0" t="0" r="0" b="0"/>
            <wp:docPr id="183008628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086284" name="Picture 1" descr="A screenshot of a computer&#10;&#10;AI-generated content may be incorrect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72532" cy="2057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97A65" w14:textId="77777777" w:rsidR="008C14BB" w:rsidRDefault="008C14BB" w:rsidP="0043600D"/>
    <w:p w14:paraId="113006C3" w14:textId="1D14DD4F" w:rsidR="008C14BB" w:rsidRDefault="00F826CD" w:rsidP="0043600D">
      <w:r>
        <w:t>Assessments.js</w:t>
      </w:r>
    </w:p>
    <w:p w14:paraId="3A7C6F0F" w14:textId="4D76F88D" w:rsidR="00F826CD" w:rsidRDefault="00F826CD" w:rsidP="0043600D">
      <w:r w:rsidRPr="00F826CD">
        <w:rPr>
          <w:noProof/>
        </w:rPr>
        <w:lastRenderedPageBreak/>
        <w:drawing>
          <wp:inline distT="0" distB="0" distL="0" distR="0" wp14:anchorId="682A0E30" wp14:editId="53829FC6">
            <wp:extent cx="3362794" cy="3353268"/>
            <wp:effectExtent l="0" t="0" r="9525" b="0"/>
            <wp:docPr id="73961736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9617361" name="Picture 1" descr="A screenshot of a computer&#10;&#10;AI-generated content may be incorrect.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362794" cy="3353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3BDBB" w14:textId="77777777" w:rsidR="00F826CD" w:rsidRDefault="00F826CD" w:rsidP="0043600D"/>
    <w:p w14:paraId="6E771AC4" w14:textId="3F63DB4B" w:rsidR="00F826CD" w:rsidRDefault="00F826CD" w:rsidP="0043600D">
      <w:r>
        <w:t>Auth.js</w:t>
      </w:r>
    </w:p>
    <w:p w14:paraId="686A7602" w14:textId="3C40589D" w:rsidR="00F826CD" w:rsidRDefault="00F826CD" w:rsidP="0043600D">
      <w:r w:rsidRPr="00F826CD">
        <w:rPr>
          <w:noProof/>
        </w:rPr>
        <w:drawing>
          <wp:inline distT="0" distB="0" distL="0" distR="0" wp14:anchorId="0B945B47" wp14:editId="29B99F92">
            <wp:extent cx="4077269" cy="1771897"/>
            <wp:effectExtent l="0" t="0" r="0" b="0"/>
            <wp:docPr id="67906942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069420" name="Picture 1" descr="A screenshot of a computer&#10;&#10;AI-generated content may be incorrect.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7CB92" w14:textId="26BA7E8B" w:rsidR="00996319" w:rsidRDefault="00996319" w:rsidP="00996319">
      <w:pPr>
        <w:ind w:left="0" w:firstLine="0"/>
      </w:pPr>
      <w:r>
        <w:t>Comments.js</w:t>
      </w:r>
    </w:p>
    <w:p w14:paraId="0DE22CD5" w14:textId="7729F131" w:rsidR="00996319" w:rsidRDefault="00996319" w:rsidP="00996319">
      <w:pPr>
        <w:ind w:left="0" w:firstLine="0"/>
      </w:pPr>
      <w:r w:rsidRPr="00996319">
        <w:rPr>
          <w:noProof/>
        </w:rPr>
        <w:drawing>
          <wp:inline distT="0" distB="0" distL="0" distR="0" wp14:anchorId="1F16ECF3" wp14:editId="34DDF25F">
            <wp:extent cx="4220164" cy="2105319"/>
            <wp:effectExtent l="0" t="0" r="9525" b="9525"/>
            <wp:docPr id="106412111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121119" name="Picture 1" descr="A screenshot of a computer&#10;&#10;AI-generated content may be incorrect.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220164" cy="2105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A59A5" w14:textId="32C682E2" w:rsidR="008D2702" w:rsidRDefault="008D2702" w:rsidP="00996319">
      <w:pPr>
        <w:ind w:left="0" w:firstLine="0"/>
      </w:pPr>
      <w:r>
        <w:t>Sections.js</w:t>
      </w:r>
    </w:p>
    <w:p w14:paraId="646214C0" w14:textId="4D555E1B" w:rsidR="00375175" w:rsidRDefault="00375175" w:rsidP="00996319">
      <w:pPr>
        <w:ind w:left="0" w:firstLine="0"/>
      </w:pPr>
      <w:r w:rsidRPr="00375175">
        <w:rPr>
          <w:noProof/>
        </w:rPr>
        <w:lastRenderedPageBreak/>
        <w:drawing>
          <wp:inline distT="0" distB="0" distL="0" distR="0" wp14:anchorId="5F081AA2" wp14:editId="39ECF885">
            <wp:extent cx="4153480" cy="1743318"/>
            <wp:effectExtent l="0" t="0" r="0" b="9525"/>
            <wp:docPr id="1246324951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324951" name="Picture 1" descr="A screen shot of a computer&#10;&#10;AI-generated content may be incorrect.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FBEF2" w14:textId="630A971D" w:rsidR="0042286B" w:rsidRDefault="0042286B" w:rsidP="00996319">
      <w:pPr>
        <w:ind w:left="0" w:firstLine="0"/>
      </w:pPr>
      <w:r>
        <w:t>Semester.js</w:t>
      </w:r>
    </w:p>
    <w:p w14:paraId="3CE51E49" w14:textId="498A1CA6" w:rsidR="0042286B" w:rsidRDefault="0042286B" w:rsidP="00996319">
      <w:pPr>
        <w:ind w:left="0" w:firstLine="0"/>
      </w:pPr>
      <w:r w:rsidRPr="0042286B">
        <w:rPr>
          <w:noProof/>
        </w:rPr>
        <w:drawing>
          <wp:inline distT="0" distB="0" distL="0" distR="0" wp14:anchorId="5279EDEF" wp14:editId="6C41B370">
            <wp:extent cx="4086795" cy="1486107"/>
            <wp:effectExtent l="0" t="0" r="9525" b="0"/>
            <wp:docPr id="113553044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530446" name="Picture 1" descr="A screenshot of a computer&#10;&#10;AI-generated content may be incorrect.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B7058" w14:textId="46854F0F" w:rsidR="00BE39EC" w:rsidRDefault="00BE39EC" w:rsidP="00996319">
      <w:pPr>
        <w:ind w:left="0" w:firstLine="0"/>
      </w:pPr>
      <w:r>
        <w:t>Utils.</w:t>
      </w:r>
      <w:r w:rsidR="00F62268">
        <w:t>js</w:t>
      </w:r>
    </w:p>
    <w:p w14:paraId="6E5D9C8B" w14:textId="30710B92" w:rsidR="00BE39EC" w:rsidRDefault="00BE39EC" w:rsidP="00996319">
      <w:pPr>
        <w:ind w:left="0" w:firstLine="0"/>
      </w:pPr>
      <w:r w:rsidRPr="00BE39EC">
        <w:rPr>
          <w:noProof/>
        </w:rPr>
        <w:drawing>
          <wp:inline distT="0" distB="0" distL="0" distR="0" wp14:anchorId="7BD5AAAA" wp14:editId="3889BBD1">
            <wp:extent cx="4077269" cy="1724266"/>
            <wp:effectExtent l="0" t="0" r="0" b="9525"/>
            <wp:docPr id="66425946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259465" name="Picture 1" descr="A screenshot of a computer&#10;&#10;AI-generated content may be incorrect.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AFEBA" w14:textId="77777777" w:rsidR="00516E63" w:rsidRDefault="00516E63" w:rsidP="00996319">
      <w:pPr>
        <w:ind w:left="0" w:firstLine="0"/>
      </w:pPr>
    </w:p>
    <w:p w14:paraId="20E46392" w14:textId="713E0E2A" w:rsidR="00516E63" w:rsidRDefault="00516E63" w:rsidP="00996319">
      <w:pPr>
        <w:ind w:left="0" w:firstLine="0"/>
      </w:pPr>
      <w:r>
        <w:t>Seed.js</w:t>
      </w:r>
    </w:p>
    <w:p w14:paraId="78AE107E" w14:textId="0CCEB0C3" w:rsidR="00516E63" w:rsidRDefault="00516E63" w:rsidP="00996319">
      <w:pPr>
        <w:ind w:left="0" w:firstLine="0"/>
      </w:pPr>
      <w:r w:rsidRPr="00516E63">
        <w:rPr>
          <w:noProof/>
        </w:rPr>
        <w:drawing>
          <wp:inline distT="0" distB="0" distL="0" distR="0" wp14:anchorId="705FE288" wp14:editId="6BE08678">
            <wp:extent cx="2410691" cy="2237701"/>
            <wp:effectExtent l="0" t="0" r="8890" b="0"/>
            <wp:docPr id="170112887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128873" name="Picture 1" descr="A screenshot of a computer&#10;&#10;AI-generated content may be incorrect.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16819" cy="224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F16CF" w14:textId="77777777" w:rsidR="00FE466E" w:rsidRDefault="00FE466E" w:rsidP="00996319">
      <w:pPr>
        <w:ind w:left="0" w:firstLine="0"/>
      </w:pPr>
    </w:p>
    <w:p w14:paraId="294F233D" w14:textId="77777777" w:rsidR="001E20EF" w:rsidRDefault="001E20EF" w:rsidP="001E20EF">
      <w:pPr>
        <w:pStyle w:val="Heading2"/>
      </w:pPr>
      <w:r w:rsidRPr="001E20EF">
        <w:lastRenderedPageBreak/>
        <w:t>Login</w:t>
      </w:r>
    </w:p>
    <w:p w14:paraId="2B686AEA" w14:textId="590989FB" w:rsidR="001E20EF" w:rsidRPr="001E20EF" w:rsidRDefault="001E20EF" w:rsidP="001E20EF">
      <w:pPr>
        <w:ind w:left="792" w:firstLine="0"/>
        <w:rPr>
          <w:b/>
        </w:rPr>
      </w:pPr>
      <w:r w:rsidRPr="001E20EF">
        <w:rPr>
          <w:noProof/>
        </w:rPr>
        <w:drawing>
          <wp:inline distT="0" distB="0" distL="0" distR="0" wp14:anchorId="4592EA79" wp14:editId="20736603">
            <wp:extent cx="4235450" cy="2208770"/>
            <wp:effectExtent l="0" t="0" r="0" b="1270"/>
            <wp:docPr id="7480894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089435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240166" cy="2211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20EF">
        <w:rPr>
          <w:noProof/>
        </w:rPr>
        <w:t xml:space="preserve"> </w:t>
      </w:r>
    </w:p>
    <w:p w14:paraId="5C079A2C" w14:textId="77777777" w:rsidR="001E20EF" w:rsidRDefault="001E20EF" w:rsidP="001E20EF">
      <w:pPr>
        <w:pStyle w:val="Heading2"/>
      </w:pPr>
      <w:r w:rsidRPr="001E20EF">
        <w:t>Add Assessment</w:t>
      </w:r>
    </w:p>
    <w:p w14:paraId="05145737" w14:textId="307713D8" w:rsidR="001E20EF" w:rsidRDefault="001E20EF" w:rsidP="001E20EF">
      <w:pPr>
        <w:rPr>
          <w:noProof/>
        </w:rPr>
      </w:pPr>
      <w:r>
        <w:rPr>
          <w:noProof/>
        </w:rPr>
        <w:drawing>
          <wp:inline distT="0" distB="0" distL="0" distR="0" wp14:anchorId="768FCC69" wp14:editId="0D9B3744">
            <wp:extent cx="4273550" cy="2295489"/>
            <wp:effectExtent l="0" t="0" r="0" b="0"/>
            <wp:docPr id="138357943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579431" name="Picture 1" descr="A screenshot of a computer&#10;&#10;AI-generated content may be incorrect.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281878" cy="2299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20EF">
        <w:rPr>
          <w:noProof/>
        </w:rPr>
        <w:t xml:space="preserve"> </w:t>
      </w:r>
      <w:r>
        <w:rPr>
          <w:noProof/>
        </w:rPr>
        <w:drawing>
          <wp:inline distT="0" distB="0" distL="0" distR="0" wp14:anchorId="61186885" wp14:editId="1F096FA5">
            <wp:extent cx="4305300" cy="2052968"/>
            <wp:effectExtent l="0" t="0" r="0" b="4445"/>
            <wp:docPr id="1021794599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794599" name="Picture 1" descr="A screenshot of a chat&#10;&#10;AI-generated content may be incorrect.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322207" cy="20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109E7" w14:textId="21D79831" w:rsidR="001E20EF" w:rsidRPr="001E20EF" w:rsidRDefault="009F6F7D" w:rsidP="001E20EF">
      <w:r w:rsidRPr="009F6F7D">
        <w:drawing>
          <wp:inline distT="0" distB="0" distL="0" distR="0" wp14:anchorId="66F64F6A" wp14:editId="1AB8B895">
            <wp:extent cx="6129655" cy="133350"/>
            <wp:effectExtent l="0" t="0" r="4445" b="0"/>
            <wp:docPr id="11554845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484584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13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280F9" w14:textId="77777777" w:rsidR="001E20EF" w:rsidRDefault="001E20EF" w:rsidP="001E20EF">
      <w:pPr>
        <w:pStyle w:val="Heading2"/>
      </w:pPr>
      <w:r w:rsidRPr="001E20EF">
        <w:lastRenderedPageBreak/>
        <w:t>Update Assessment</w:t>
      </w:r>
    </w:p>
    <w:p w14:paraId="308E68E2" w14:textId="2C33E54B" w:rsidR="001E20EF" w:rsidRDefault="001E20EF" w:rsidP="001E20EF">
      <w:pPr>
        <w:rPr>
          <w:noProof/>
        </w:rPr>
      </w:pPr>
      <w:r>
        <w:rPr>
          <w:noProof/>
        </w:rPr>
        <w:drawing>
          <wp:inline distT="0" distB="0" distL="0" distR="0" wp14:anchorId="6927D678" wp14:editId="33260944">
            <wp:extent cx="4078555" cy="2190750"/>
            <wp:effectExtent l="0" t="0" r="0" b="0"/>
            <wp:docPr id="145563023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630234" name="Picture 1" descr="A screenshot of a computer&#10;&#10;AI-generated content may be incorrect.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082066" cy="219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20EF">
        <w:rPr>
          <w:noProof/>
        </w:rPr>
        <w:t xml:space="preserve"> </w:t>
      </w:r>
      <w:r>
        <w:rPr>
          <w:noProof/>
        </w:rPr>
        <w:drawing>
          <wp:inline distT="0" distB="0" distL="0" distR="0" wp14:anchorId="0A0011EB" wp14:editId="1EB39C27">
            <wp:extent cx="4229100" cy="1989907"/>
            <wp:effectExtent l="0" t="0" r="0" b="0"/>
            <wp:docPr id="147049761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497615" name="Picture 1" descr="A screenshot of a computer&#10;&#10;AI-generated content may be incorrect.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249305" cy="1999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208C6" w14:textId="5FBCD2B4" w:rsidR="009F6F7D" w:rsidRPr="001E20EF" w:rsidRDefault="009F6F7D" w:rsidP="001E20EF">
      <w:r w:rsidRPr="009F6F7D">
        <w:drawing>
          <wp:inline distT="0" distB="0" distL="0" distR="0" wp14:anchorId="69EC34FB" wp14:editId="522531F7">
            <wp:extent cx="6129655" cy="133985"/>
            <wp:effectExtent l="0" t="0" r="4445" b="0"/>
            <wp:docPr id="20212365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236505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13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A9505" w14:textId="77777777" w:rsidR="001E20EF" w:rsidRDefault="001E20EF" w:rsidP="001E20EF">
      <w:pPr>
        <w:pStyle w:val="Heading2"/>
      </w:pPr>
      <w:r w:rsidRPr="001E20EF">
        <w:t>Delete Assessment</w:t>
      </w:r>
    </w:p>
    <w:p w14:paraId="4369E38D" w14:textId="5B357EA3" w:rsidR="001E20EF" w:rsidRDefault="001E20EF" w:rsidP="001E20EF">
      <w:r w:rsidRPr="001E20EF">
        <w:drawing>
          <wp:inline distT="0" distB="0" distL="0" distR="0" wp14:anchorId="2E48294E" wp14:editId="1AB52184">
            <wp:extent cx="4554459" cy="2146300"/>
            <wp:effectExtent l="0" t="0" r="0" b="6350"/>
            <wp:docPr id="1982591815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2591815" name="Picture 1" descr="A screenshot of a chat&#10;&#10;AI-generated content may be incorrect.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560130" cy="2148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CE8DE" w14:textId="35A94857" w:rsidR="009F6F7D" w:rsidRPr="001E20EF" w:rsidRDefault="009F6F7D" w:rsidP="001E20EF">
      <w:r>
        <w:rPr>
          <w:noProof/>
        </w:rPr>
        <w:lastRenderedPageBreak/>
        <w:drawing>
          <wp:inline distT="0" distB="0" distL="0" distR="0" wp14:anchorId="3A48F14C" wp14:editId="695B1554">
            <wp:extent cx="4338496" cy="2025650"/>
            <wp:effectExtent l="0" t="0" r="5080" b="0"/>
            <wp:docPr id="169537817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5378174" name="Picture 1" descr="A screenshot of a computer&#10;&#10;AI-generated content may be incorrect.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345082" cy="20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39C03" w14:textId="77777777" w:rsidR="001E20EF" w:rsidRDefault="001E20EF" w:rsidP="001E20EF">
      <w:pPr>
        <w:pStyle w:val="Heading2"/>
      </w:pPr>
      <w:r w:rsidRPr="001E20EF">
        <w:t>Get Assessments</w:t>
      </w:r>
    </w:p>
    <w:p w14:paraId="306DFE42" w14:textId="124E8616" w:rsidR="009F6F7D" w:rsidRDefault="00F72C9E" w:rsidP="009F6F7D">
      <w:r w:rsidRPr="00F72C9E">
        <w:drawing>
          <wp:inline distT="0" distB="0" distL="0" distR="0" wp14:anchorId="697ABB67" wp14:editId="2419F5BE">
            <wp:extent cx="3765550" cy="4655739"/>
            <wp:effectExtent l="0" t="0" r="6350" b="0"/>
            <wp:docPr id="180486279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862798" name="Picture 1" descr="A screenshot of a computer&#10;&#10;AI-generated content may be incorrect.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769789" cy="466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EFB5E" w14:textId="40C0684C" w:rsidR="009F6F7D" w:rsidRPr="009F6F7D" w:rsidRDefault="009F6F7D" w:rsidP="009F6F7D">
      <w:r w:rsidRPr="009F6F7D">
        <w:lastRenderedPageBreak/>
        <w:drawing>
          <wp:inline distT="0" distB="0" distL="0" distR="0" wp14:anchorId="00AE6A06" wp14:editId="4514F4C8">
            <wp:extent cx="4965700" cy="2318493"/>
            <wp:effectExtent l="0" t="0" r="6350" b="5715"/>
            <wp:docPr id="125404758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047584" name="Picture 1" descr="A screenshot of a computer&#10;&#10;AI-generated content may be incorrect.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974664" cy="2322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4E599" w14:textId="77777777" w:rsidR="001E20EF" w:rsidRDefault="001E20EF" w:rsidP="001E20EF">
      <w:pPr>
        <w:pStyle w:val="Heading2"/>
      </w:pPr>
      <w:r w:rsidRPr="001E20EF">
        <w:t>Add Course Comment (including reply to a comment)</w:t>
      </w:r>
    </w:p>
    <w:p w14:paraId="0295FE03" w14:textId="1FC4DEE5" w:rsidR="00F72C9E" w:rsidRDefault="00F72C9E" w:rsidP="00F72C9E">
      <w:pPr>
        <w:rPr>
          <w:noProof/>
        </w:rPr>
      </w:pPr>
      <w:r>
        <w:rPr>
          <w:noProof/>
        </w:rPr>
        <w:drawing>
          <wp:inline distT="0" distB="0" distL="0" distR="0" wp14:anchorId="5BF0ED8C" wp14:editId="2DC5FE98">
            <wp:extent cx="4288275" cy="2851150"/>
            <wp:effectExtent l="0" t="0" r="0" b="6350"/>
            <wp:docPr id="176809768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097682" name="Picture 1" descr="A screenshot of a computer&#10;&#10;AI-generated content may be incorrect.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288275" cy="285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2C9E">
        <w:rPr>
          <w:noProof/>
        </w:rPr>
        <w:t xml:space="preserve"> </w:t>
      </w:r>
      <w:r>
        <w:rPr>
          <w:noProof/>
        </w:rPr>
        <w:drawing>
          <wp:inline distT="0" distB="0" distL="0" distR="0" wp14:anchorId="4460C3F3" wp14:editId="60F1F25A">
            <wp:extent cx="3323782" cy="2673350"/>
            <wp:effectExtent l="0" t="0" r="0" b="0"/>
            <wp:docPr id="83759935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599357" name="Picture 1" descr="A screenshot of a computer&#10;&#10;AI-generated content may be incorrect.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340894" cy="2687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2180">
        <w:rPr>
          <w:noProof/>
        </w:rPr>
        <w:lastRenderedPageBreak/>
        <w:drawing>
          <wp:inline distT="0" distB="0" distL="0" distR="0" wp14:anchorId="137E1586" wp14:editId="39BDA3E4">
            <wp:extent cx="3530600" cy="3440261"/>
            <wp:effectExtent l="0" t="0" r="0" b="8255"/>
            <wp:docPr id="92386355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3863552" name="Picture 1" descr="A screenshot of a computer&#10;&#10;AI-generated content may be incorrect.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537355" cy="344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2180" w:rsidRPr="00152180">
        <w:rPr>
          <w:noProof/>
        </w:rPr>
        <w:t xml:space="preserve"> </w:t>
      </w:r>
      <w:r w:rsidR="00152180">
        <w:rPr>
          <w:noProof/>
        </w:rPr>
        <w:drawing>
          <wp:inline distT="0" distB="0" distL="0" distR="0" wp14:anchorId="6F845802" wp14:editId="5D83720C">
            <wp:extent cx="3953668" cy="3416300"/>
            <wp:effectExtent l="0" t="0" r="8890" b="0"/>
            <wp:docPr id="141950989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509894" name="Picture 1" descr="A screenshot of a computer&#10;&#10;AI-generated content may be incorrect.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968356" cy="3428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A0130" w14:textId="77777777" w:rsidR="00152180" w:rsidRDefault="00152180" w:rsidP="00F72C9E">
      <w:pPr>
        <w:rPr>
          <w:noProof/>
        </w:rPr>
      </w:pPr>
    </w:p>
    <w:p w14:paraId="08C7CE7C" w14:textId="2EFEAD1E" w:rsidR="00152180" w:rsidRPr="00F72C9E" w:rsidRDefault="00995C9B" w:rsidP="00F72C9E">
      <w:r w:rsidRPr="00995C9B">
        <w:drawing>
          <wp:inline distT="0" distB="0" distL="0" distR="0" wp14:anchorId="7B441F9A" wp14:editId="5915F782">
            <wp:extent cx="6129655" cy="321310"/>
            <wp:effectExtent l="0" t="0" r="4445" b="2540"/>
            <wp:docPr id="21237417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3741719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2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8F581" w14:textId="77777777" w:rsidR="001E20EF" w:rsidRDefault="001E20EF" w:rsidP="001E20EF">
      <w:pPr>
        <w:pStyle w:val="Heading2"/>
      </w:pPr>
      <w:r w:rsidRPr="001E20EF">
        <w:lastRenderedPageBreak/>
        <w:t>Get Course Comments</w:t>
      </w:r>
    </w:p>
    <w:p w14:paraId="00C3D731" w14:textId="62B84BCE" w:rsidR="00F72C9E" w:rsidRDefault="00995C9B" w:rsidP="00F72C9E">
      <w:r w:rsidRPr="00995C9B">
        <w:drawing>
          <wp:inline distT="0" distB="0" distL="0" distR="0" wp14:anchorId="53411A11" wp14:editId="1B07307E">
            <wp:extent cx="4857750" cy="3230280"/>
            <wp:effectExtent l="0" t="0" r="0" b="8255"/>
            <wp:docPr id="95727109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271097" name="Picture 1" descr="A screenshot of a computer&#10;&#10;AI-generated content may be incorrect.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859213" cy="3231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0F4E3" w14:textId="0800220F" w:rsidR="00995C9B" w:rsidRPr="00F72C9E" w:rsidRDefault="00995C9B" w:rsidP="00F72C9E">
      <w:r w:rsidRPr="00995C9B">
        <w:drawing>
          <wp:inline distT="0" distB="0" distL="0" distR="0" wp14:anchorId="0827541F" wp14:editId="08F7BD99">
            <wp:extent cx="5997734" cy="2800350"/>
            <wp:effectExtent l="0" t="0" r="3175" b="0"/>
            <wp:docPr id="17926843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68433" name="Picture 1" descr="A screenshot of a computer&#10;&#10;AI-generated content may be incorrect.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004572" cy="2803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9C6E8" w14:textId="3C18D1C4" w:rsidR="001E20EF" w:rsidRPr="001E20EF" w:rsidRDefault="001E20EF" w:rsidP="001E20EF">
      <w:pPr>
        <w:pStyle w:val="Heading2"/>
      </w:pPr>
      <w:r w:rsidRPr="001E20EF">
        <w:lastRenderedPageBreak/>
        <w:t>Courses Workload Summary Report</w:t>
      </w:r>
    </w:p>
    <w:p w14:paraId="1B5812BC" w14:textId="3CDB0643" w:rsidR="001E20EF" w:rsidRDefault="00F72C9E" w:rsidP="00996319">
      <w:pPr>
        <w:ind w:left="0" w:firstLine="0"/>
      </w:pPr>
      <w:r w:rsidRPr="00F72C9E">
        <w:drawing>
          <wp:inline distT="0" distB="0" distL="0" distR="0" wp14:anchorId="398C07B1" wp14:editId="009FAADE">
            <wp:extent cx="4419600" cy="3618825"/>
            <wp:effectExtent l="0" t="0" r="0" b="1270"/>
            <wp:docPr id="1248620301" name="Picture 1" descr="A screenshot of a repor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620301" name="Picture 1" descr="A screenshot of a report&#10;&#10;AI-generated content may be incorrect.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426244" cy="362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F49B2" w14:textId="77777777" w:rsidR="001E20EF" w:rsidRDefault="001E20EF" w:rsidP="00996319">
      <w:pPr>
        <w:ind w:left="0" w:firstLine="0"/>
      </w:pPr>
    </w:p>
    <w:p w14:paraId="5B3E81EA" w14:textId="77777777" w:rsidR="001E20EF" w:rsidRDefault="001E20EF" w:rsidP="00996319">
      <w:pPr>
        <w:ind w:left="0" w:firstLine="0"/>
      </w:pPr>
    </w:p>
    <w:p w14:paraId="390A6551" w14:textId="018AB376" w:rsidR="00FE466E" w:rsidRPr="00FE466E" w:rsidRDefault="00FE466E" w:rsidP="00FE466E">
      <w:pPr>
        <w:pStyle w:val="ListParagraph"/>
        <w:numPr>
          <w:ilvl w:val="0"/>
          <w:numId w:val="26"/>
        </w:numPr>
        <w:rPr>
          <w:b/>
        </w:rPr>
      </w:pPr>
      <w:r w:rsidRPr="00FE466E">
        <w:rPr>
          <w:b/>
        </w:rPr>
        <w:t>Summary of team member contributions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955"/>
        <w:gridCol w:w="6678"/>
      </w:tblGrid>
      <w:tr w:rsidR="00FE466E" w:rsidRPr="00FE466E" w14:paraId="5087EE80" w14:textId="77777777" w:rsidTr="00FE466E">
        <w:tc>
          <w:tcPr>
            <w:tcW w:w="2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D9C6E" w14:textId="09C655A1" w:rsidR="00FE466E" w:rsidRPr="00FE466E" w:rsidRDefault="00FE466E" w:rsidP="00FE466E">
            <w:pPr>
              <w:ind w:left="0" w:firstLine="0"/>
              <w:rPr>
                <w:b/>
                <w:bCs/>
              </w:rPr>
            </w:pPr>
            <w:r w:rsidRPr="00FE466E">
              <w:rPr>
                <w:b/>
                <w:bCs/>
              </w:rPr>
              <w:t>Completed tasks</w:t>
            </w:r>
          </w:p>
        </w:tc>
        <w:tc>
          <w:tcPr>
            <w:tcW w:w="6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7229E" w14:textId="39B25727" w:rsidR="00FE466E" w:rsidRPr="00FE466E" w:rsidRDefault="00FE466E" w:rsidP="00FE466E">
            <w:pPr>
              <w:ind w:left="0" w:firstLine="0"/>
              <w:rPr>
                <w:b/>
                <w:bCs/>
              </w:rPr>
            </w:pPr>
            <w:r w:rsidRPr="00FE466E">
              <w:rPr>
                <w:b/>
                <w:bCs/>
              </w:rPr>
              <w:t>Member</w:t>
            </w:r>
            <w:r>
              <w:rPr>
                <w:b/>
                <w:bCs/>
              </w:rPr>
              <w:t>(s)</w:t>
            </w:r>
          </w:p>
        </w:tc>
      </w:tr>
      <w:tr w:rsidR="00FE466E" w:rsidRPr="00FE466E" w14:paraId="59D6BDAE" w14:textId="77777777" w:rsidTr="00FE466E">
        <w:trPr>
          <w:trHeight w:val="979"/>
        </w:trPr>
        <w:tc>
          <w:tcPr>
            <w:tcW w:w="2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5E3CD" w14:textId="77777777" w:rsidR="00FE466E" w:rsidRPr="00FE466E" w:rsidRDefault="00FE466E" w:rsidP="00FE466E">
            <w:pPr>
              <w:numPr>
                <w:ilvl w:val="0"/>
                <w:numId w:val="35"/>
              </w:numPr>
            </w:pPr>
            <w:r w:rsidRPr="00FE466E">
              <w:t>Prisma Schema</w:t>
            </w:r>
          </w:p>
          <w:p w14:paraId="09D57BF2" w14:textId="56C3ACEA" w:rsidR="00FE466E" w:rsidRPr="00FE466E" w:rsidRDefault="00FE466E" w:rsidP="00FE466E">
            <w:pPr>
              <w:ind w:left="0" w:firstLine="0"/>
            </w:pPr>
          </w:p>
        </w:tc>
        <w:tc>
          <w:tcPr>
            <w:tcW w:w="6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CB511" w14:textId="77777777" w:rsidR="00FE466E" w:rsidRDefault="00FE466E" w:rsidP="00FE466E">
            <w:pPr>
              <w:ind w:left="0" w:firstLine="0"/>
            </w:pPr>
            <w:r>
              <w:t>Ganna Soltan</w:t>
            </w:r>
          </w:p>
          <w:p w14:paraId="38AB49B5" w14:textId="77777777" w:rsidR="00FE466E" w:rsidRDefault="00FE466E" w:rsidP="00FE466E">
            <w:pPr>
              <w:ind w:left="0" w:firstLine="0"/>
            </w:pPr>
            <w:r w:rsidRPr="00FE466E">
              <w:t>Ahya AlWattar</w:t>
            </w:r>
          </w:p>
          <w:p w14:paraId="1E377A66" w14:textId="77777777" w:rsidR="00FE466E" w:rsidRDefault="00FE466E" w:rsidP="00FE466E">
            <w:pPr>
              <w:ind w:left="0" w:firstLine="0"/>
            </w:pPr>
            <w:proofErr w:type="spellStart"/>
            <w:r w:rsidRPr="00FE466E">
              <w:t>Bsmalla</w:t>
            </w:r>
            <w:proofErr w:type="spellEnd"/>
            <w:r w:rsidRPr="00FE466E">
              <w:t xml:space="preserve"> Mostafa</w:t>
            </w:r>
          </w:p>
          <w:p w14:paraId="5E00A56A" w14:textId="515F6622" w:rsidR="00FE466E" w:rsidRPr="00FE466E" w:rsidRDefault="00FE466E" w:rsidP="00FE466E">
            <w:r w:rsidRPr="00FE466E">
              <w:t>Carmela Chavez</w:t>
            </w:r>
          </w:p>
        </w:tc>
      </w:tr>
      <w:tr w:rsidR="00FE466E" w:rsidRPr="00FE466E" w14:paraId="1ED198FD" w14:textId="77777777" w:rsidTr="00FE466E">
        <w:trPr>
          <w:trHeight w:val="889"/>
        </w:trPr>
        <w:tc>
          <w:tcPr>
            <w:tcW w:w="2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A9F60" w14:textId="77777777" w:rsidR="00FE466E" w:rsidRPr="00FE466E" w:rsidRDefault="00FE466E" w:rsidP="00FE466E">
            <w:pPr>
              <w:numPr>
                <w:ilvl w:val="0"/>
                <w:numId w:val="35"/>
              </w:numPr>
            </w:pPr>
            <w:r w:rsidRPr="00FE466E">
              <w:t>Seed Database</w:t>
            </w:r>
          </w:p>
          <w:p w14:paraId="36C5E925" w14:textId="32F20849" w:rsidR="00FE466E" w:rsidRPr="00FE466E" w:rsidRDefault="00FE466E" w:rsidP="00FE466E"/>
        </w:tc>
        <w:tc>
          <w:tcPr>
            <w:tcW w:w="6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5D2FE" w14:textId="77777777" w:rsidR="00FE466E" w:rsidRDefault="00FE466E" w:rsidP="00FE466E">
            <w:pPr>
              <w:ind w:left="0" w:firstLine="0"/>
            </w:pPr>
            <w:r>
              <w:t>Ganna Soltan</w:t>
            </w:r>
          </w:p>
          <w:p w14:paraId="6FDC2F04" w14:textId="77777777" w:rsidR="00FE466E" w:rsidRDefault="00FE466E" w:rsidP="00FE466E">
            <w:pPr>
              <w:ind w:left="0" w:firstLine="0"/>
            </w:pPr>
            <w:r w:rsidRPr="00FE466E">
              <w:t>Ahya AlWattar</w:t>
            </w:r>
          </w:p>
          <w:p w14:paraId="6D049700" w14:textId="77777777" w:rsidR="00FE466E" w:rsidRDefault="00FE466E" w:rsidP="00FE466E">
            <w:pPr>
              <w:ind w:left="0" w:firstLine="0"/>
            </w:pPr>
            <w:proofErr w:type="spellStart"/>
            <w:r w:rsidRPr="00FE466E">
              <w:t>Bsmalla</w:t>
            </w:r>
            <w:proofErr w:type="spellEnd"/>
            <w:r w:rsidRPr="00FE466E">
              <w:t xml:space="preserve"> Mostafa</w:t>
            </w:r>
          </w:p>
          <w:p w14:paraId="618DFA8B" w14:textId="6421C03A" w:rsidR="00FE466E" w:rsidRDefault="00FE466E" w:rsidP="00FE466E">
            <w:pPr>
              <w:ind w:left="0" w:firstLine="0"/>
            </w:pPr>
            <w:r w:rsidRPr="00FE466E">
              <w:t>Carmela Chavez</w:t>
            </w:r>
          </w:p>
        </w:tc>
      </w:tr>
      <w:tr w:rsidR="00FE466E" w:rsidRPr="00FE466E" w14:paraId="12666CF8" w14:textId="77777777" w:rsidTr="00FE466E">
        <w:trPr>
          <w:trHeight w:val="799"/>
        </w:trPr>
        <w:tc>
          <w:tcPr>
            <w:tcW w:w="2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6BA9B" w14:textId="77777777" w:rsidR="00FE466E" w:rsidRPr="00FE466E" w:rsidRDefault="00FE466E" w:rsidP="00FE466E">
            <w:pPr>
              <w:numPr>
                <w:ilvl w:val="0"/>
                <w:numId w:val="35"/>
              </w:numPr>
            </w:pPr>
            <w:r w:rsidRPr="00FE466E">
              <w:t>DB Repositories</w:t>
            </w:r>
          </w:p>
          <w:p w14:paraId="3032197B" w14:textId="77777777" w:rsidR="00FE466E" w:rsidRPr="00FE466E" w:rsidRDefault="00FE466E" w:rsidP="00FE466E">
            <w:pPr>
              <w:ind w:left="0" w:firstLine="0"/>
            </w:pPr>
          </w:p>
        </w:tc>
        <w:tc>
          <w:tcPr>
            <w:tcW w:w="6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FCBB2" w14:textId="77777777" w:rsidR="00FE466E" w:rsidRDefault="00FE466E" w:rsidP="00FE466E">
            <w:pPr>
              <w:ind w:left="0" w:firstLine="0"/>
            </w:pPr>
            <w:r>
              <w:t>Ganna Soltan</w:t>
            </w:r>
          </w:p>
          <w:p w14:paraId="19462D9B" w14:textId="77777777" w:rsidR="00FE466E" w:rsidRDefault="00FE466E" w:rsidP="00FE466E">
            <w:pPr>
              <w:ind w:left="0" w:firstLine="0"/>
            </w:pPr>
            <w:r w:rsidRPr="00FE466E">
              <w:t>Ahya AlWattar</w:t>
            </w:r>
          </w:p>
          <w:p w14:paraId="345040CB" w14:textId="77777777" w:rsidR="00FE466E" w:rsidRDefault="00FE466E" w:rsidP="00FE466E">
            <w:pPr>
              <w:ind w:left="0" w:firstLine="0"/>
            </w:pPr>
            <w:proofErr w:type="spellStart"/>
            <w:r w:rsidRPr="00FE466E">
              <w:t>Bsmalla</w:t>
            </w:r>
            <w:proofErr w:type="spellEnd"/>
            <w:r w:rsidRPr="00FE466E">
              <w:t xml:space="preserve"> Mostafa</w:t>
            </w:r>
          </w:p>
          <w:p w14:paraId="0D084C5E" w14:textId="05D2690B" w:rsidR="00FE466E" w:rsidRDefault="00FE466E" w:rsidP="00FE466E">
            <w:pPr>
              <w:ind w:left="0" w:firstLine="0"/>
            </w:pPr>
            <w:r w:rsidRPr="00FE466E">
              <w:t>Carmela Chavez</w:t>
            </w:r>
          </w:p>
        </w:tc>
      </w:tr>
      <w:tr w:rsidR="00FE466E" w:rsidRPr="00FE466E" w14:paraId="70F590D9" w14:textId="77777777" w:rsidTr="00FE466E">
        <w:trPr>
          <w:trHeight w:val="889"/>
        </w:trPr>
        <w:tc>
          <w:tcPr>
            <w:tcW w:w="2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8EBAC" w14:textId="0A349823" w:rsidR="00FE466E" w:rsidRPr="00FE466E" w:rsidRDefault="00FE466E" w:rsidP="00FE466E">
            <w:pPr>
              <w:numPr>
                <w:ilvl w:val="0"/>
                <w:numId w:val="35"/>
              </w:numPr>
            </w:pPr>
            <w:r w:rsidRPr="00FE466E">
              <w:t>Documentation</w:t>
            </w:r>
          </w:p>
        </w:tc>
        <w:tc>
          <w:tcPr>
            <w:tcW w:w="6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BBDCF" w14:textId="77777777" w:rsidR="00FE466E" w:rsidRDefault="00FE466E" w:rsidP="00FE466E">
            <w:pPr>
              <w:ind w:left="0" w:firstLine="0"/>
            </w:pPr>
            <w:r>
              <w:t>Ganna Soltan</w:t>
            </w:r>
          </w:p>
          <w:p w14:paraId="6AAD6C9D" w14:textId="77777777" w:rsidR="00FE466E" w:rsidRDefault="00FE466E" w:rsidP="00FE466E">
            <w:pPr>
              <w:ind w:left="0" w:firstLine="0"/>
            </w:pPr>
            <w:r w:rsidRPr="00FE466E">
              <w:t>Ahya AlWattar</w:t>
            </w:r>
          </w:p>
          <w:p w14:paraId="1A2CA8A4" w14:textId="77777777" w:rsidR="00FE466E" w:rsidRDefault="00FE466E" w:rsidP="00FE466E">
            <w:pPr>
              <w:ind w:left="0" w:firstLine="0"/>
            </w:pPr>
            <w:proofErr w:type="spellStart"/>
            <w:r w:rsidRPr="00FE466E">
              <w:t>Bsmalla</w:t>
            </w:r>
            <w:proofErr w:type="spellEnd"/>
            <w:r w:rsidRPr="00FE466E">
              <w:t xml:space="preserve"> Mostafa</w:t>
            </w:r>
          </w:p>
          <w:p w14:paraId="6665F85A" w14:textId="3E4E5ABE" w:rsidR="00FE466E" w:rsidRDefault="00FE466E" w:rsidP="00FE466E">
            <w:pPr>
              <w:ind w:left="0" w:firstLine="0"/>
            </w:pPr>
            <w:r w:rsidRPr="00FE466E">
              <w:t>Carmela Chavez</w:t>
            </w:r>
          </w:p>
        </w:tc>
      </w:tr>
    </w:tbl>
    <w:p w14:paraId="625C7907" w14:textId="77777777" w:rsidR="00FE466E" w:rsidRPr="0043600D" w:rsidRDefault="00FE466E" w:rsidP="00996319">
      <w:pPr>
        <w:ind w:left="0" w:firstLine="0"/>
      </w:pPr>
    </w:p>
    <w:sectPr w:rsidR="00FE466E" w:rsidRPr="0043600D" w:rsidSect="002E5946">
      <w:footerReference w:type="even" r:id="rId62"/>
      <w:footerReference w:type="default" r:id="rId63"/>
      <w:footerReference w:type="first" r:id="rId64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1EE099" w14:textId="77777777" w:rsidR="00173C74" w:rsidRDefault="00173C74">
      <w:pPr>
        <w:spacing w:after="0" w:line="240" w:lineRule="auto"/>
      </w:pPr>
      <w:r>
        <w:separator/>
      </w:r>
    </w:p>
  </w:endnote>
  <w:endnote w:type="continuationSeparator" w:id="0">
    <w:p w14:paraId="1B97DF2E" w14:textId="77777777" w:rsidR="00173C74" w:rsidRDefault="00173C74">
      <w:pPr>
        <w:spacing w:after="0" w:line="240" w:lineRule="auto"/>
      </w:pPr>
      <w:r>
        <w:continuationSeparator/>
      </w:r>
    </w:p>
  </w:endnote>
  <w:endnote w:type="continuationNotice" w:id="1">
    <w:p w14:paraId="049AB280" w14:textId="77777777" w:rsidR="00173C74" w:rsidRDefault="00173C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A86C2D" w14:textId="77777777" w:rsidR="00173C74" w:rsidRDefault="00173C74">
      <w:pPr>
        <w:spacing w:after="0" w:line="240" w:lineRule="auto"/>
      </w:pPr>
      <w:r>
        <w:separator/>
      </w:r>
    </w:p>
  </w:footnote>
  <w:footnote w:type="continuationSeparator" w:id="0">
    <w:p w14:paraId="7389FDCC" w14:textId="77777777" w:rsidR="00173C74" w:rsidRDefault="00173C74">
      <w:pPr>
        <w:spacing w:after="0" w:line="240" w:lineRule="auto"/>
      </w:pPr>
      <w:r>
        <w:continuationSeparator/>
      </w:r>
    </w:p>
  </w:footnote>
  <w:footnote w:type="continuationNotice" w:id="1">
    <w:p w14:paraId="476F6F36" w14:textId="77777777" w:rsidR="00173C74" w:rsidRDefault="00173C7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353D174A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102272495" o:spid="_x0000_i1025" type="#_x0000_t75" style="width:14pt;height:14pt;visibility:visible;mso-wrap-style:square">
            <v:imagedata r:id="rId1" o:title=""/>
          </v:shape>
        </w:pict>
      </mc:Choice>
      <mc:Fallback>
        <w:drawing>
          <wp:inline distT="0" distB="0" distL="0" distR="0" wp14:anchorId="4ADA3F00" wp14:editId="31AFBE44">
            <wp:extent cx="177800" cy="177800"/>
            <wp:effectExtent l="0" t="0" r="0" b="0"/>
            <wp:docPr id="2102272495" name="Picture 2102272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7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6246F4"/>
    <w:multiLevelType w:val="hybridMultilevel"/>
    <w:tmpl w:val="D49E64C4"/>
    <w:lvl w:ilvl="0" w:tplc="6C46243E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6096981">
    <w:abstractNumId w:val="13"/>
  </w:num>
  <w:num w:numId="2" w16cid:durableId="1689596324">
    <w:abstractNumId w:val="8"/>
  </w:num>
  <w:num w:numId="3" w16cid:durableId="2082022620">
    <w:abstractNumId w:val="18"/>
  </w:num>
  <w:num w:numId="4" w16cid:durableId="676200877">
    <w:abstractNumId w:val="7"/>
  </w:num>
  <w:num w:numId="5" w16cid:durableId="1338000190">
    <w:abstractNumId w:val="17"/>
  </w:num>
  <w:num w:numId="6" w16cid:durableId="1590427853">
    <w:abstractNumId w:val="1"/>
  </w:num>
  <w:num w:numId="7" w16cid:durableId="1804611228">
    <w:abstractNumId w:val="9"/>
  </w:num>
  <w:num w:numId="8" w16cid:durableId="1540782099">
    <w:abstractNumId w:val="16"/>
  </w:num>
  <w:num w:numId="9" w16cid:durableId="959604979">
    <w:abstractNumId w:val="24"/>
  </w:num>
  <w:num w:numId="10" w16cid:durableId="1249853419">
    <w:abstractNumId w:val="26"/>
  </w:num>
  <w:num w:numId="11" w16cid:durableId="652761358">
    <w:abstractNumId w:val="10"/>
  </w:num>
  <w:num w:numId="12" w16cid:durableId="1664358317">
    <w:abstractNumId w:val="2"/>
  </w:num>
  <w:num w:numId="13" w16cid:durableId="1188258055">
    <w:abstractNumId w:val="12"/>
  </w:num>
  <w:num w:numId="14" w16cid:durableId="1001548879">
    <w:abstractNumId w:val="4"/>
  </w:num>
  <w:num w:numId="15" w16cid:durableId="1558474762">
    <w:abstractNumId w:val="20"/>
  </w:num>
  <w:num w:numId="16" w16cid:durableId="990135905">
    <w:abstractNumId w:val="0"/>
  </w:num>
  <w:num w:numId="17" w16cid:durableId="150327466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97049730">
    <w:abstractNumId w:val="3"/>
  </w:num>
  <w:num w:numId="19" w16cid:durableId="1274630625">
    <w:abstractNumId w:val="5"/>
  </w:num>
  <w:num w:numId="20" w16cid:durableId="796222369">
    <w:abstractNumId w:val="21"/>
  </w:num>
  <w:num w:numId="21" w16cid:durableId="1074084802">
    <w:abstractNumId w:val="23"/>
  </w:num>
  <w:num w:numId="22" w16cid:durableId="1817451963">
    <w:abstractNumId w:val="14"/>
  </w:num>
  <w:num w:numId="23" w16cid:durableId="433791408">
    <w:abstractNumId w:val="25"/>
  </w:num>
  <w:num w:numId="24" w16cid:durableId="567309323">
    <w:abstractNumId w:val="15"/>
  </w:num>
  <w:num w:numId="25" w16cid:durableId="1144197804">
    <w:abstractNumId w:val="22"/>
  </w:num>
  <w:num w:numId="26" w16cid:durableId="1682000712">
    <w:abstractNumId w:val="19"/>
  </w:num>
  <w:num w:numId="27" w16cid:durableId="1514539352">
    <w:abstractNumId w:val="16"/>
  </w:num>
  <w:num w:numId="28" w16cid:durableId="360478807">
    <w:abstractNumId w:val="16"/>
  </w:num>
  <w:num w:numId="29" w16cid:durableId="101652281">
    <w:abstractNumId w:val="16"/>
  </w:num>
  <w:num w:numId="30" w16cid:durableId="1382245007">
    <w:abstractNumId w:val="16"/>
  </w:num>
  <w:num w:numId="31" w16cid:durableId="821772209">
    <w:abstractNumId w:val="16"/>
  </w:num>
  <w:num w:numId="32" w16cid:durableId="11955321">
    <w:abstractNumId w:val="16"/>
  </w:num>
  <w:num w:numId="33" w16cid:durableId="886796277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4" w16cid:durableId="9258216">
    <w:abstractNumId w:val="6"/>
  </w:num>
  <w:num w:numId="35" w16cid:durableId="1847557004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6" w16cid:durableId="21050641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1723"/>
    <w:rsid w:val="0000326A"/>
    <w:rsid w:val="0000399B"/>
    <w:rsid w:val="000039B2"/>
    <w:rsid w:val="00013647"/>
    <w:rsid w:val="0001731A"/>
    <w:rsid w:val="000222C7"/>
    <w:rsid w:val="000258B6"/>
    <w:rsid w:val="00025BEA"/>
    <w:rsid w:val="0003160E"/>
    <w:rsid w:val="00036860"/>
    <w:rsid w:val="00040671"/>
    <w:rsid w:val="000410E3"/>
    <w:rsid w:val="00042656"/>
    <w:rsid w:val="0004708D"/>
    <w:rsid w:val="00051786"/>
    <w:rsid w:val="00052A9B"/>
    <w:rsid w:val="00053BD7"/>
    <w:rsid w:val="00057274"/>
    <w:rsid w:val="00065844"/>
    <w:rsid w:val="0006670F"/>
    <w:rsid w:val="0007383D"/>
    <w:rsid w:val="00073D3B"/>
    <w:rsid w:val="0007577F"/>
    <w:rsid w:val="00077B27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4C8F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2180"/>
    <w:rsid w:val="0015529D"/>
    <w:rsid w:val="00155C0C"/>
    <w:rsid w:val="00156F34"/>
    <w:rsid w:val="00165346"/>
    <w:rsid w:val="00173C74"/>
    <w:rsid w:val="0017541D"/>
    <w:rsid w:val="00180EF9"/>
    <w:rsid w:val="00181E9C"/>
    <w:rsid w:val="001A09E5"/>
    <w:rsid w:val="001A505E"/>
    <w:rsid w:val="001A5153"/>
    <w:rsid w:val="001A576E"/>
    <w:rsid w:val="001B07B6"/>
    <w:rsid w:val="001B10C7"/>
    <w:rsid w:val="001B2049"/>
    <w:rsid w:val="001B3C52"/>
    <w:rsid w:val="001C6993"/>
    <w:rsid w:val="001C7FAA"/>
    <w:rsid w:val="001D16CC"/>
    <w:rsid w:val="001D47A1"/>
    <w:rsid w:val="001E1433"/>
    <w:rsid w:val="001E20BB"/>
    <w:rsid w:val="001E20EF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A223B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37E66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5175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51F3"/>
    <w:rsid w:val="003B300A"/>
    <w:rsid w:val="003B5AB8"/>
    <w:rsid w:val="003C185C"/>
    <w:rsid w:val="003C4834"/>
    <w:rsid w:val="003C54C2"/>
    <w:rsid w:val="003C5E13"/>
    <w:rsid w:val="003D1370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2B50"/>
    <w:rsid w:val="00412180"/>
    <w:rsid w:val="0041297A"/>
    <w:rsid w:val="00415FE8"/>
    <w:rsid w:val="00417441"/>
    <w:rsid w:val="00421430"/>
    <w:rsid w:val="0042286B"/>
    <w:rsid w:val="00423881"/>
    <w:rsid w:val="004244EB"/>
    <w:rsid w:val="00427B75"/>
    <w:rsid w:val="00430A4A"/>
    <w:rsid w:val="00432A32"/>
    <w:rsid w:val="0043600D"/>
    <w:rsid w:val="004458B2"/>
    <w:rsid w:val="00452859"/>
    <w:rsid w:val="00454912"/>
    <w:rsid w:val="00460E6A"/>
    <w:rsid w:val="00465ED8"/>
    <w:rsid w:val="004733EE"/>
    <w:rsid w:val="004859CA"/>
    <w:rsid w:val="004871FD"/>
    <w:rsid w:val="004951DD"/>
    <w:rsid w:val="004956E4"/>
    <w:rsid w:val="004960F7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6E63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2CA4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04398"/>
    <w:rsid w:val="0060781E"/>
    <w:rsid w:val="006114D3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2B45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22D05"/>
    <w:rsid w:val="00730732"/>
    <w:rsid w:val="00730DCB"/>
    <w:rsid w:val="00734755"/>
    <w:rsid w:val="0073607E"/>
    <w:rsid w:val="00740BC8"/>
    <w:rsid w:val="007423D5"/>
    <w:rsid w:val="00743703"/>
    <w:rsid w:val="00762D63"/>
    <w:rsid w:val="007747E1"/>
    <w:rsid w:val="00774BB7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055D"/>
    <w:rsid w:val="0083088B"/>
    <w:rsid w:val="00836005"/>
    <w:rsid w:val="00840854"/>
    <w:rsid w:val="0084090D"/>
    <w:rsid w:val="00844BE6"/>
    <w:rsid w:val="00845460"/>
    <w:rsid w:val="00853A0A"/>
    <w:rsid w:val="0085608D"/>
    <w:rsid w:val="00866E68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0415"/>
    <w:rsid w:val="008C14BB"/>
    <w:rsid w:val="008C1C9B"/>
    <w:rsid w:val="008C542C"/>
    <w:rsid w:val="008C6FC7"/>
    <w:rsid w:val="008D0A02"/>
    <w:rsid w:val="008D2203"/>
    <w:rsid w:val="008D2702"/>
    <w:rsid w:val="008E7685"/>
    <w:rsid w:val="008F43E5"/>
    <w:rsid w:val="009017CB"/>
    <w:rsid w:val="00910456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0935"/>
    <w:rsid w:val="00985642"/>
    <w:rsid w:val="009857BE"/>
    <w:rsid w:val="0098618E"/>
    <w:rsid w:val="00995C9B"/>
    <w:rsid w:val="00996319"/>
    <w:rsid w:val="009B190B"/>
    <w:rsid w:val="009B2203"/>
    <w:rsid w:val="009B3871"/>
    <w:rsid w:val="009D5410"/>
    <w:rsid w:val="009E36B8"/>
    <w:rsid w:val="009E3F63"/>
    <w:rsid w:val="009E4535"/>
    <w:rsid w:val="009E5217"/>
    <w:rsid w:val="009E57F5"/>
    <w:rsid w:val="009E6D1D"/>
    <w:rsid w:val="009E7E5C"/>
    <w:rsid w:val="009F1E7B"/>
    <w:rsid w:val="009F443E"/>
    <w:rsid w:val="009F4C29"/>
    <w:rsid w:val="009F6991"/>
    <w:rsid w:val="009F6F7D"/>
    <w:rsid w:val="00A0381A"/>
    <w:rsid w:val="00A03D15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5832"/>
    <w:rsid w:val="00AD44EE"/>
    <w:rsid w:val="00AE78D5"/>
    <w:rsid w:val="00AF191C"/>
    <w:rsid w:val="00AF28C5"/>
    <w:rsid w:val="00AF5121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360C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39EC"/>
    <w:rsid w:val="00BE52E8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31BA"/>
    <w:rsid w:val="00C522C4"/>
    <w:rsid w:val="00C563EA"/>
    <w:rsid w:val="00C65C41"/>
    <w:rsid w:val="00C66680"/>
    <w:rsid w:val="00C70375"/>
    <w:rsid w:val="00C73CBB"/>
    <w:rsid w:val="00C74D68"/>
    <w:rsid w:val="00C772C0"/>
    <w:rsid w:val="00C82806"/>
    <w:rsid w:val="00C84746"/>
    <w:rsid w:val="00C92F53"/>
    <w:rsid w:val="00CA3CC1"/>
    <w:rsid w:val="00CA67F6"/>
    <w:rsid w:val="00CA7BA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4076"/>
    <w:rsid w:val="00D37097"/>
    <w:rsid w:val="00D41436"/>
    <w:rsid w:val="00D462B4"/>
    <w:rsid w:val="00D46A43"/>
    <w:rsid w:val="00D56E8E"/>
    <w:rsid w:val="00D61F23"/>
    <w:rsid w:val="00D64303"/>
    <w:rsid w:val="00D741C8"/>
    <w:rsid w:val="00D8127C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C6B3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318E"/>
    <w:rsid w:val="00E36623"/>
    <w:rsid w:val="00E36751"/>
    <w:rsid w:val="00E369D0"/>
    <w:rsid w:val="00E45DA2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96DDC"/>
    <w:rsid w:val="00EA4A34"/>
    <w:rsid w:val="00EB60DD"/>
    <w:rsid w:val="00EB708A"/>
    <w:rsid w:val="00EC51E9"/>
    <w:rsid w:val="00EC772F"/>
    <w:rsid w:val="00EC7871"/>
    <w:rsid w:val="00ED380E"/>
    <w:rsid w:val="00ED45DE"/>
    <w:rsid w:val="00ED5B1D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27E4"/>
    <w:rsid w:val="00F26A2B"/>
    <w:rsid w:val="00F321FD"/>
    <w:rsid w:val="00F34387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268"/>
    <w:rsid w:val="00F62AA2"/>
    <w:rsid w:val="00F649AC"/>
    <w:rsid w:val="00F7163C"/>
    <w:rsid w:val="00F72536"/>
    <w:rsid w:val="00F72C9E"/>
    <w:rsid w:val="00F7511C"/>
    <w:rsid w:val="00F807A2"/>
    <w:rsid w:val="00F826CD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66E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466E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64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0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png"/><Relationship Id="rId21" Type="http://schemas.openxmlformats.org/officeDocument/2006/relationships/image" Target="media/image8.jpeg"/><Relationship Id="rId34" Type="http://schemas.openxmlformats.org/officeDocument/2006/relationships/image" Target="media/image21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63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9" Type="http://schemas.openxmlformats.org/officeDocument/2006/relationships/image" Target="media/image16.png"/><Relationship Id="rId11" Type="http://schemas.openxmlformats.org/officeDocument/2006/relationships/image" Target="media/image3.pn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66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image" Target="media/image48.png"/><Relationship Id="rId19" Type="http://schemas.openxmlformats.org/officeDocument/2006/relationships/image" Target="media/image6.png"/><Relationship Id="rId14" Type="http://schemas.openxmlformats.org/officeDocument/2006/relationships/hyperlink" Target="mailto:cc2206774@student.qu.edu.qa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56" Type="http://schemas.openxmlformats.org/officeDocument/2006/relationships/image" Target="media/image43.png"/><Relationship Id="rId64" Type="http://schemas.openxmlformats.org/officeDocument/2006/relationships/footer" Target="footer3.xml"/><Relationship Id="rId8" Type="http://schemas.openxmlformats.org/officeDocument/2006/relationships/webSettings" Target="webSettings.xml"/><Relationship Id="rId51" Type="http://schemas.openxmlformats.org/officeDocument/2006/relationships/image" Target="media/image38.png"/><Relationship Id="rId3" Type="http://schemas.openxmlformats.org/officeDocument/2006/relationships/customXml" Target="../customXml/item3.xml"/><Relationship Id="rId12" Type="http://schemas.openxmlformats.org/officeDocument/2006/relationships/hyperlink" Target="mailto:ah2204901@student.qu.edu.qa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59" Type="http://schemas.openxmlformats.org/officeDocument/2006/relationships/image" Target="media/image46.png"/><Relationship Id="rId20" Type="http://schemas.openxmlformats.org/officeDocument/2006/relationships/image" Target="media/image7.png"/><Relationship Id="rId41" Type="http://schemas.openxmlformats.org/officeDocument/2006/relationships/image" Target="media/image28.png"/><Relationship Id="rId54" Type="http://schemas.openxmlformats.org/officeDocument/2006/relationships/image" Target="media/image41.png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mailto:gs2205763@student.qu.edu.qa" TargetMode="Externa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image" Target="media/image44.png"/><Relationship Id="rId10" Type="http://schemas.openxmlformats.org/officeDocument/2006/relationships/endnotes" Target="endnotes.xml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image" Target="media/image47.png"/><Relationship Id="rId6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mailto:bm2204404@qu.edu.qa" TargetMode="External"/><Relationship Id="rId18" Type="http://schemas.openxmlformats.org/officeDocument/2006/relationships/image" Target="media/image5.png"/><Relationship Id="rId39" Type="http://schemas.openxmlformats.org/officeDocument/2006/relationships/image" Target="media/image26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15</Pages>
  <Words>305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hya Amer Hamamah AlWattar</cp:lastModifiedBy>
  <cp:revision>45</cp:revision>
  <cp:lastPrinted>2020-09-16T00:13:00Z</cp:lastPrinted>
  <dcterms:created xsi:type="dcterms:W3CDTF">2022-03-26T06:02:00Z</dcterms:created>
  <dcterms:modified xsi:type="dcterms:W3CDTF">2025-05-16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